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C7A54" w14:textId="594DA7F1" w:rsidR="00C6497C" w:rsidRPr="00C6497C" w:rsidRDefault="00C6497C" w:rsidP="00C6497C">
      <w:pPr>
        <w:tabs>
          <w:tab w:val="left" w:pos="2715"/>
        </w:tabs>
        <w:rPr>
          <w:rFonts w:ascii="Times New Roman" w:hAnsi="Times New Roman" w:cs="Times New Roman"/>
        </w:rPr>
      </w:pPr>
    </w:p>
    <w:tbl>
      <w:tblPr>
        <w:tblStyle w:val="ListeTablo21"/>
        <w:tblpPr w:leftFromText="141" w:rightFromText="141" w:vertAnchor="text" w:horzAnchor="margin" w:tblpY="43"/>
        <w:tblW w:w="10319" w:type="dxa"/>
        <w:tblBorders>
          <w:top w:val="thinThickSmallGap" w:sz="12" w:space="0" w:color="9F0526"/>
          <w:left w:val="thinThickSmallGap" w:sz="12" w:space="0" w:color="9B4358"/>
          <w:bottom w:val="dotted" w:sz="2" w:space="0" w:color="C00000"/>
          <w:right w:val="dotted" w:sz="2" w:space="0" w:color="C00000"/>
          <w:insideH w:val="dotted" w:sz="2" w:space="0" w:color="C00000"/>
          <w:insideV w:val="dotted" w:sz="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395"/>
        <w:gridCol w:w="425"/>
        <w:gridCol w:w="1131"/>
        <w:gridCol w:w="5524"/>
        <w:gridCol w:w="996"/>
        <w:gridCol w:w="284"/>
        <w:gridCol w:w="47"/>
        <w:gridCol w:w="331"/>
        <w:gridCol w:w="331"/>
        <w:gridCol w:w="855"/>
      </w:tblGrid>
      <w:tr w:rsidR="00FB303E" w:rsidRPr="00537F18" w14:paraId="1052500D" w14:textId="77777777" w:rsidTr="00E113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9" w:type="dxa"/>
            <w:gridSpan w:val="10"/>
            <w:tcBorders>
              <w:top w:val="thinThickSmallGap" w:sz="18" w:space="0" w:color="962641"/>
              <w:left w:val="thinThickSmallGap" w:sz="18" w:space="0" w:color="962641"/>
              <w:bottom w:val="single" w:sz="12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06D40F0E" w14:textId="77777777" w:rsidR="00FB303E" w:rsidRPr="00537F18" w:rsidRDefault="00FB303E" w:rsidP="00E11361">
            <w:pPr>
              <w:spacing w:after="0" w:line="240" w:lineRule="auto"/>
              <w:ind w:left="17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37F18">
              <w:rPr>
                <w:rFonts w:ascii="Times New Roman" w:hAnsi="Times New Roman" w:cs="Times New Roman"/>
                <w:sz w:val="20"/>
                <w:szCs w:val="20"/>
              </w:rPr>
              <w:t>I- DERSİ ÖNEREN</w:t>
            </w:r>
          </w:p>
        </w:tc>
      </w:tr>
      <w:tr w:rsidR="00FB303E" w:rsidRPr="00537F18" w14:paraId="62B5E605" w14:textId="77777777" w:rsidTr="00E11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gridSpan w:val="3"/>
            <w:tcBorders>
              <w:top w:val="single" w:sz="12" w:space="0" w:color="960000"/>
              <w:left w:val="thinThickSmallGap" w:sz="18" w:space="0" w:color="962641"/>
              <w:bottom w:val="single" w:sz="4" w:space="0" w:color="960000"/>
              <w:right w:val="single" w:sz="8" w:space="0" w:color="960000"/>
            </w:tcBorders>
            <w:shd w:val="clear" w:color="auto" w:fill="auto"/>
            <w:vAlign w:val="center"/>
          </w:tcPr>
          <w:p w14:paraId="40D5AC88" w14:textId="77777777" w:rsidR="00FB303E" w:rsidRPr="00537F18" w:rsidRDefault="00621C18" w:rsidP="00FB303E">
            <w:pPr>
              <w:spacing w:after="0" w:line="240" w:lineRule="auto"/>
              <w:ind w:left="-138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>An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Bilim/Ana Sanat/Bilim/ Sanat </w:t>
            </w: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>Dalı</w:t>
            </w:r>
          </w:p>
        </w:tc>
        <w:tc>
          <w:tcPr>
            <w:tcW w:w="8368" w:type="dxa"/>
            <w:gridSpan w:val="7"/>
            <w:tcBorders>
              <w:top w:val="single" w:sz="12" w:space="0" w:color="960000"/>
              <w:left w:val="single" w:sz="8" w:space="0" w:color="960000"/>
              <w:bottom w:val="single" w:sz="4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6048C4E1" w14:textId="77777777" w:rsidR="00FB303E" w:rsidRPr="00537F18" w:rsidRDefault="00FB303E" w:rsidP="00FB303E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B303E" w:rsidRPr="00537F18" w14:paraId="23255F71" w14:textId="77777777" w:rsidTr="00E11361">
        <w:trPr>
          <w:trHeight w:hRule="exact"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gridSpan w:val="3"/>
            <w:tcBorders>
              <w:top w:val="single" w:sz="4" w:space="0" w:color="960000"/>
              <w:left w:val="thinThickSmallGap" w:sz="18" w:space="0" w:color="962641"/>
              <w:bottom w:val="single" w:sz="4" w:space="0" w:color="960000"/>
              <w:right w:val="single" w:sz="8" w:space="0" w:color="960000"/>
            </w:tcBorders>
            <w:shd w:val="clear" w:color="auto" w:fill="auto"/>
            <w:vAlign w:val="center"/>
          </w:tcPr>
          <w:p w14:paraId="77463870" w14:textId="77777777" w:rsidR="00FB303E" w:rsidRPr="00537F18" w:rsidRDefault="00FB303E" w:rsidP="00983350">
            <w:pPr>
              <w:spacing w:after="0" w:line="240" w:lineRule="auto"/>
              <w:ind w:left="-138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>An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621C18">
              <w:rPr>
                <w:rFonts w:ascii="Times New Roman" w:hAnsi="Times New Roman" w:cs="Times New Roman"/>
                <w:sz w:val="18"/>
                <w:szCs w:val="18"/>
              </w:rPr>
              <w:t>B</w:t>
            </w: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>ilim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/Ana Sanat</w:t>
            </w:r>
            <w:r w:rsidR="0098335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>Dalı Kurul Kararı</w:t>
            </w:r>
          </w:p>
        </w:tc>
        <w:tc>
          <w:tcPr>
            <w:tcW w:w="8368" w:type="dxa"/>
            <w:gridSpan w:val="7"/>
            <w:tcBorders>
              <w:top w:val="single" w:sz="4" w:space="0" w:color="960000"/>
              <w:left w:val="single" w:sz="8" w:space="0" w:color="960000"/>
              <w:bottom w:val="single" w:sz="4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5BF00CBC" w14:textId="77777777" w:rsidR="00FB303E" w:rsidRPr="00537F18" w:rsidRDefault="00FB303E" w:rsidP="00FB303E">
            <w:pPr>
              <w:spacing w:after="0" w:line="240" w:lineRule="auto"/>
              <w:ind w:left="17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B303E" w:rsidRPr="00537F18" w14:paraId="7D0CC231" w14:textId="77777777" w:rsidTr="00E11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7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gridSpan w:val="3"/>
            <w:tcBorders>
              <w:top w:val="single" w:sz="4" w:space="0" w:color="960000"/>
              <w:left w:val="thinThickSmallGap" w:sz="18" w:space="0" w:color="962641"/>
              <w:bottom w:val="single" w:sz="4" w:space="0" w:color="960000"/>
              <w:right w:val="single" w:sz="8" w:space="0" w:color="960000"/>
            </w:tcBorders>
            <w:shd w:val="clear" w:color="auto" w:fill="auto"/>
            <w:vAlign w:val="center"/>
          </w:tcPr>
          <w:p w14:paraId="6BCB2F0A" w14:textId="77777777" w:rsidR="00FB303E" w:rsidRPr="00537F18" w:rsidRDefault="00FB303E" w:rsidP="00FB303E">
            <w:pPr>
              <w:spacing w:after="0" w:line="240" w:lineRule="auto"/>
              <w:ind w:left="-138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>Formu Hazırlayan</w:t>
            </w:r>
          </w:p>
          <w:p w14:paraId="6CD88D4A" w14:textId="77777777" w:rsidR="00FB303E" w:rsidRPr="00537F18" w:rsidRDefault="00FB303E" w:rsidP="00FB303E">
            <w:pPr>
              <w:spacing w:after="0" w:line="240" w:lineRule="auto"/>
              <w:ind w:left="-138"/>
              <w:jc w:val="right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537F18">
              <w:rPr>
                <w:rFonts w:ascii="Times New Roman" w:hAnsi="Times New Roman" w:cs="Times New Roman"/>
                <w:b w:val="0"/>
                <w:sz w:val="16"/>
                <w:szCs w:val="16"/>
              </w:rPr>
              <w:t>(Unvanı, Adı ve Soyadı, Kurumu)</w:t>
            </w:r>
          </w:p>
        </w:tc>
        <w:tc>
          <w:tcPr>
            <w:tcW w:w="5524" w:type="dxa"/>
            <w:tcBorders>
              <w:top w:val="single" w:sz="4" w:space="0" w:color="960000"/>
              <w:left w:val="single" w:sz="8" w:space="0" w:color="960000"/>
              <w:bottom w:val="single" w:sz="4" w:space="0" w:color="960000"/>
              <w:right w:val="single" w:sz="4" w:space="0" w:color="962641"/>
            </w:tcBorders>
            <w:shd w:val="clear" w:color="auto" w:fill="auto"/>
            <w:vAlign w:val="center"/>
          </w:tcPr>
          <w:p w14:paraId="4AB1370F" w14:textId="77777777" w:rsidR="00FB303E" w:rsidRPr="00537F18" w:rsidRDefault="001969EF" w:rsidP="001969EF">
            <w:pPr>
              <w:spacing w:before="60" w:after="6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Unvanı, Adı ve Soyadı:</w:t>
            </w:r>
          </w:p>
          <w:p w14:paraId="0B9A18F0" w14:textId="77777777" w:rsidR="00FB303E" w:rsidRPr="00537F18" w:rsidRDefault="00FB303E" w:rsidP="001969EF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urumu: </w:t>
            </w:r>
          </w:p>
        </w:tc>
        <w:tc>
          <w:tcPr>
            <w:tcW w:w="2844" w:type="dxa"/>
            <w:gridSpan w:val="6"/>
            <w:vMerge w:val="restart"/>
            <w:tcBorders>
              <w:top w:val="dotted" w:sz="4" w:space="0" w:color="960000"/>
              <w:left w:val="dotted" w:sz="4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31BB648A" w14:textId="77777777" w:rsidR="00FB303E" w:rsidRPr="00537F18" w:rsidRDefault="00FB303E" w:rsidP="00FB303E">
            <w:pPr>
              <w:spacing w:after="0" w:line="240" w:lineRule="auto"/>
              <w:ind w:left="17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>İmza</w:t>
            </w:r>
          </w:p>
        </w:tc>
      </w:tr>
      <w:tr w:rsidR="00FB303E" w:rsidRPr="00537F18" w14:paraId="2C6360B4" w14:textId="77777777" w:rsidTr="00E11361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gridSpan w:val="3"/>
            <w:tcBorders>
              <w:top w:val="single" w:sz="4" w:space="0" w:color="960000"/>
              <w:left w:val="thinThickSmallGap" w:sz="18" w:space="0" w:color="962641"/>
              <w:bottom w:val="single" w:sz="12" w:space="0" w:color="960000"/>
              <w:right w:val="single" w:sz="8" w:space="0" w:color="960000"/>
            </w:tcBorders>
            <w:shd w:val="clear" w:color="auto" w:fill="auto"/>
            <w:vAlign w:val="center"/>
          </w:tcPr>
          <w:p w14:paraId="6D82DD9D" w14:textId="77777777" w:rsidR="00FB303E" w:rsidRPr="00537F18" w:rsidRDefault="00FB303E" w:rsidP="00FB303E">
            <w:pPr>
              <w:spacing w:after="0" w:line="240" w:lineRule="auto"/>
              <w:ind w:left="-138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>Öneri Tarihi</w:t>
            </w:r>
          </w:p>
        </w:tc>
        <w:tc>
          <w:tcPr>
            <w:tcW w:w="5524" w:type="dxa"/>
            <w:tcBorders>
              <w:top w:val="single" w:sz="4" w:space="0" w:color="960000"/>
              <w:left w:val="single" w:sz="8" w:space="0" w:color="960000"/>
              <w:bottom w:val="single" w:sz="12" w:space="0" w:color="960000"/>
              <w:right w:val="single" w:sz="4" w:space="0" w:color="962641"/>
            </w:tcBorders>
            <w:shd w:val="clear" w:color="auto" w:fill="auto"/>
            <w:vAlign w:val="center"/>
          </w:tcPr>
          <w:p w14:paraId="507CCE24" w14:textId="77777777" w:rsidR="00FB303E" w:rsidRPr="00537F18" w:rsidRDefault="00FB303E" w:rsidP="00FB303E">
            <w:pPr>
              <w:spacing w:after="0" w:line="240" w:lineRule="auto"/>
              <w:ind w:left="176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37F1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537F18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TEXT </w:instrText>
            </w:r>
            <w:r w:rsidRPr="00537F18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Pr="00537F1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537F18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 </w:t>
            </w:r>
            <w:r w:rsidRPr="00537F18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 </w:t>
            </w:r>
            <w:r w:rsidRPr="00537F1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r w:rsidRPr="00537F1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/ </w:t>
            </w:r>
            <w:r w:rsidRPr="00537F1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537F18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TEXT </w:instrText>
            </w:r>
            <w:r w:rsidRPr="00537F18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Pr="00537F1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537F18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 </w:t>
            </w:r>
            <w:r w:rsidRPr="00537F18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 </w:t>
            </w:r>
            <w:r w:rsidRPr="00537F1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r w:rsidRPr="00537F1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/ 20</w:t>
            </w:r>
            <w:r w:rsidRPr="00537F1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537F18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TEXT </w:instrText>
            </w:r>
            <w:r w:rsidRPr="00537F18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Pr="00537F1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537F18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 </w:t>
            </w:r>
            <w:r w:rsidRPr="00537F18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 </w:t>
            </w:r>
            <w:r w:rsidRPr="00537F1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</w:p>
        </w:tc>
        <w:tc>
          <w:tcPr>
            <w:tcW w:w="2844" w:type="dxa"/>
            <w:gridSpan w:val="6"/>
            <w:vMerge/>
            <w:tcBorders>
              <w:left w:val="dotted" w:sz="4" w:space="0" w:color="960000"/>
              <w:bottom w:val="single" w:sz="12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5EFD0987" w14:textId="77777777" w:rsidR="00FB303E" w:rsidRPr="00537F18" w:rsidRDefault="00FB303E" w:rsidP="00FB303E">
            <w:pPr>
              <w:spacing w:after="0" w:line="240" w:lineRule="auto"/>
              <w:ind w:left="176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FB303E" w:rsidRPr="00537F18" w14:paraId="35D79D5F" w14:textId="77777777" w:rsidTr="00E11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9" w:type="dxa"/>
            <w:gridSpan w:val="10"/>
            <w:tcBorders>
              <w:top w:val="single" w:sz="12" w:space="0" w:color="960000"/>
              <w:left w:val="thinThickSmallGap" w:sz="18" w:space="0" w:color="962641"/>
              <w:bottom w:val="single" w:sz="12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7B819900" w14:textId="77777777" w:rsidR="00FB303E" w:rsidRPr="00537F18" w:rsidRDefault="00FB303E" w:rsidP="00E11361">
            <w:pPr>
              <w:spacing w:before="120" w:after="120" w:line="240" w:lineRule="auto"/>
              <w:ind w:left="17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37F18">
              <w:rPr>
                <w:rFonts w:ascii="Times New Roman" w:hAnsi="Times New Roman" w:cs="Times New Roman"/>
                <w:sz w:val="20"/>
                <w:szCs w:val="20"/>
              </w:rPr>
              <w:t>II- DERS ÖNERİSİ</w:t>
            </w:r>
          </w:p>
        </w:tc>
      </w:tr>
      <w:tr w:rsidR="00FB303E" w:rsidRPr="00537F18" w14:paraId="72F4AB28" w14:textId="77777777" w:rsidTr="00E11361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" w:type="dxa"/>
            <w:vMerge w:val="restart"/>
            <w:tcBorders>
              <w:top w:val="single" w:sz="12" w:space="0" w:color="960000"/>
              <w:left w:val="thinThickSmallGap" w:sz="18" w:space="0" w:color="962641"/>
              <w:bottom w:val="single" w:sz="4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2BBD0F78" w14:textId="77777777" w:rsidR="00FB303E" w:rsidRPr="00537F18" w:rsidRDefault="00FB303E" w:rsidP="00FB303E">
            <w:pPr>
              <w:spacing w:after="0" w:line="240" w:lineRule="auto"/>
              <w:ind w:right="-1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6" w:type="dxa"/>
            <w:gridSpan w:val="2"/>
            <w:vMerge w:val="restart"/>
            <w:tcBorders>
              <w:top w:val="single" w:sz="12" w:space="0" w:color="960000"/>
              <w:left w:val="single" w:sz="4" w:space="0" w:color="960000"/>
              <w:bottom w:val="single" w:sz="4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0F072CCA" w14:textId="77777777" w:rsidR="00FB303E" w:rsidRPr="00537F18" w:rsidRDefault="00FB303E" w:rsidP="00FB303E">
            <w:pPr>
              <w:spacing w:after="0" w:line="240" w:lineRule="auto"/>
              <w:ind w:right="-10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37F18">
              <w:rPr>
                <w:rFonts w:ascii="Times New Roman" w:hAnsi="Times New Roman" w:cs="Times New Roman"/>
                <w:b/>
                <w:sz w:val="20"/>
                <w:szCs w:val="20"/>
              </w:rPr>
              <w:t>DERS KODU</w:t>
            </w:r>
          </w:p>
        </w:tc>
        <w:tc>
          <w:tcPr>
            <w:tcW w:w="6520" w:type="dxa"/>
            <w:gridSpan w:val="2"/>
            <w:vMerge w:val="restart"/>
            <w:tcBorders>
              <w:top w:val="single" w:sz="12" w:space="0" w:color="960000"/>
              <w:left w:val="single" w:sz="4" w:space="0" w:color="960000"/>
              <w:bottom w:val="single" w:sz="4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214DEBB8" w14:textId="77777777" w:rsidR="00FB303E" w:rsidRPr="00537F18" w:rsidRDefault="00FB303E" w:rsidP="00FB303E">
            <w:pPr>
              <w:spacing w:after="0" w:line="240" w:lineRule="auto"/>
              <w:ind w:righ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37F18">
              <w:rPr>
                <w:rFonts w:ascii="Times New Roman" w:hAnsi="Times New Roman" w:cs="Times New Roman"/>
                <w:b/>
                <w:sz w:val="20"/>
                <w:szCs w:val="20"/>
              </w:rPr>
              <w:t>DERSİN ADI</w:t>
            </w:r>
          </w:p>
        </w:tc>
        <w:tc>
          <w:tcPr>
            <w:tcW w:w="993" w:type="dxa"/>
            <w:gridSpan w:val="4"/>
            <w:tcBorders>
              <w:top w:val="single" w:sz="12" w:space="0" w:color="960000"/>
              <w:left w:val="single" w:sz="4" w:space="0" w:color="960000"/>
              <w:bottom w:val="single" w:sz="4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4558BD5F" w14:textId="77777777" w:rsidR="00FB303E" w:rsidRPr="00537F18" w:rsidRDefault="00FB303E" w:rsidP="00FB303E">
            <w:pPr>
              <w:spacing w:after="0" w:line="240" w:lineRule="auto"/>
              <w:ind w:right="-10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REDİSİ</w:t>
            </w:r>
          </w:p>
        </w:tc>
        <w:tc>
          <w:tcPr>
            <w:tcW w:w="855" w:type="dxa"/>
            <w:vMerge w:val="restart"/>
            <w:tcBorders>
              <w:top w:val="single" w:sz="12" w:space="0" w:color="960000"/>
              <w:left w:val="single" w:sz="4" w:space="0" w:color="960000"/>
              <w:bottom w:val="single" w:sz="4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7865C2F2" w14:textId="77777777" w:rsidR="00FB303E" w:rsidRPr="00537F18" w:rsidRDefault="00FB303E" w:rsidP="00FB303E">
            <w:pPr>
              <w:spacing w:after="0" w:line="240" w:lineRule="auto"/>
              <w:ind w:right="-10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b/>
                <w:sz w:val="18"/>
                <w:szCs w:val="18"/>
              </w:rPr>
              <w:t>AKTS</w:t>
            </w:r>
          </w:p>
        </w:tc>
      </w:tr>
      <w:tr w:rsidR="00FB303E" w:rsidRPr="00537F18" w14:paraId="63C55E88" w14:textId="77777777" w:rsidTr="00E11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" w:type="dxa"/>
            <w:vMerge/>
            <w:tcBorders>
              <w:top w:val="single" w:sz="4" w:space="0" w:color="960000"/>
              <w:left w:val="thinThickSmallGap" w:sz="18" w:space="0" w:color="962641"/>
              <w:bottom w:val="single" w:sz="4" w:space="0" w:color="960000"/>
              <w:right w:val="single" w:sz="4" w:space="0" w:color="960000"/>
            </w:tcBorders>
            <w:shd w:val="clear" w:color="auto" w:fill="F2F2F2" w:themeFill="background1" w:themeFillShade="F2"/>
            <w:vAlign w:val="center"/>
          </w:tcPr>
          <w:p w14:paraId="2F571771" w14:textId="77777777" w:rsidR="00FB303E" w:rsidRPr="00537F18" w:rsidRDefault="00FB303E" w:rsidP="00FB303E">
            <w:pPr>
              <w:spacing w:before="120" w:after="120" w:line="240" w:lineRule="auto"/>
              <w:ind w:right="-10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6" w:type="dxa"/>
            <w:gridSpan w:val="2"/>
            <w:vMerge/>
            <w:tcBorders>
              <w:top w:val="single" w:sz="4" w:space="0" w:color="960000"/>
              <w:left w:val="single" w:sz="4" w:space="0" w:color="960000"/>
              <w:bottom w:val="single" w:sz="4" w:space="0" w:color="960000"/>
              <w:right w:val="single" w:sz="4" w:space="0" w:color="960000"/>
            </w:tcBorders>
            <w:shd w:val="clear" w:color="auto" w:fill="F2F2F2" w:themeFill="background1" w:themeFillShade="F2"/>
            <w:vAlign w:val="center"/>
          </w:tcPr>
          <w:p w14:paraId="3B2B11E8" w14:textId="77777777" w:rsidR="00FB303E" w:rsidRPr="00537F18" w:rsidRDefault="00FB303E" w:rsidP="00FB303E">
            <w:pPr>
              <w:spacing w:before="120" w:after="120" w:line="240" w:lineRule="auto"/>
              <w:ind w:right="-10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520" w:type="dxa"/>
            <w:gridSpan w:val="2"/>
            <w:vMerge/>
            <w:tcBorders>
              <w:top w:val="single" w:sz="4" w:space="0" w:color="960000"/>
              <w:left w:val="single" w:sz="4" w:space="0" w:color="960000"/>
              <w:bottom w:val="single" w:sz="8" w:space="0" w:color="960000"/>
              <w:right w:val="single" w:sz="4" w:space="0" w:color="960000"/>
            </w:tcBorders>
            <w:shd w:val="clear" w:color="auto" w:fill="F2F2F2" w:themeFill="background1" w:themeFillShade="F2"/>
            <w:vAlign w:val="center"/>
          </w:tcPr>
          <w:p w14:paraId="7E5AD289" w14:textId="77777777" w:rsidR="00FB303E" w:rsidRPr="00537F18" w:rsidRDefault="00FB303E" w:rsidP="00FB303E">
            <w:pPr>
              <w:spacing w:before="120" w:after="120" w:line="240" w:lineRule="auto"/>
              <w:ind w:right="-10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31" w:type="dxa"/>
            <w:gridSpan w:val="2"/>
            <w:tcBorders>
              <w:top w:val="single" w:sz="4" w:space="0" w:color="960000"/>
              <w:left w:val="single" w:sz="4" w:space="0" w:color="960000"/>
              <w:bottom w:val="single" w:sz="8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7D4BC920" w14:textId="77777777" w:rsidR="00FB303E" w:rsidRPr="00537F18" w:rsidRDefault="00FB303E" w:rsidP="00FB303E">
            <w:pPr>
              <w:spacing w:after="0" w:line="240" w:lineRule="auto"/>
              <w:ind w:left="-108" w:righ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bCs/>
                <w:sz w:val="18"/>
                <w:szCs w:val="18"/>
              </w:rPr>
              <w:t>T</w:t>
            </w:r>
          </w:p>
        </w:tc>
        <w:tc>
          <w:tcPr>
            <w:tcW w:w="331" w:type="dxa"/>
            <w:tcBorders>
              <w:top w:val="single" w:sz="4" w:space="0" w:color="960000"/>
              <w:left w:val="single" w:sz="4" w:space="0" w:color="960000"/>
              <w:bottom w:val="single" w:sz="8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5F6FDE76" w14:textId="77777777" w:rsidR="00FB303E" w:rsidRPr="00537F18" w:rsidRDefault="00FB303E" w:rsidP="00FB303E">
            <w:pPr>
              <w:spacing w:after="0" w:line="240" w:lineRule="auto"/>
              <w:ind w:left="-155" w:righ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bCs/>
                <w:sz w:val="18"/>
                <w:szCs w:val="18"/>
              </w:rPr>
              <w:t>U</w:t>
            </w:r>
          </w:p>
        </w:tc>
        <w:tc>
          <w:tcPr>
            <w:tcW w:w="331" w:type="dxa"/>
            <w:tcBorders>
              <w:top w:val="single" w:sz="4" w:space="0" w:color="960000"/>
              <w:left w:val="single" w:sz="4" w:space="0" w:color="960000"/>
              <w:bottom w:val="single" w:sz="8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61B64F39" w14:textId="77777777" w:rsidR="00FB303E" w:rsidRPr="00537F18" w:rsidRDefault="00FB303E" w:rsidP="00FB303E">
            <w:pPr>
              <w:spacing w:after="0" w:line="240" w:lineRule="auto"/>
              <w:ind w:left="-203" w:right="-249" w:hanging="14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bCs/>
                <w:sz w:val="18"/>
                <w:szCs w:val="18"/>
              </w:rPr>
              <w:t>K</w:t>
            </w:r>
          </w:p>
        </w:tc>
        <w:tc>
          <w:tcPr>
            <w:tcW w:w="855" w:type="dxa"/>
            <w:vMerge/>
            <w:tcBorders>
              <w:top w:val="single" w:sz="4" w:space="0" w:color="960000"/>
              <w:left w:val="single" w:sz="4" w:space="0" w:color="960000"/>
              <w:bottom w:val="single" w:sz="8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2A0A2F4D" w14:textId="77777777" w:rsidR="00FB303E" w:rsidRPr="00537F18" w:rsidRDefault="00FB303E" w:rsidP="00FB303E">
            <w:pPr>
              <w:spacing w:after="0" w:line="240" w:lineRule="auto"/>
              <w:ind w:left="-108" w:righ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B303E" w:rsidRPr="00537F18" w14:paraId="723726BD" w14:textId="77777777" w:rsidTr="00E11361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" w:type="dxa"/>
            <w:tcBorders>
              <w:top w:val="single" w:sz="4" w:space="0" w:color="960000"/>
              <w:left w:val="thinThickSmallGap" w:sz="18" w:space="0" w:color="962641"/>
              <w:bottom w:val="single" w:sz="4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25C88523" w14:textId="77777777" w:rsidR="00FB303E" w:rsidRPr="00537F18" w:rsidRDefault="00FB303E" w:rsidP="00FB303E">
            <w:pPr>
              <w:spacing w:before="120" w:after="120" w:line="240" w:lineRule="auto"/>
              <w:ind w:left="-138" w:right="-1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>TR</w:t>
            </w:r>
          </w:p>
        </w:tc>
        <w:tc>
          <w:tcPr>
            <w:tcW w:w="1556" w:type="dxa"/>
            <w:gridSpan w:val="2"/>
            <w:tcBorders>
              <w:top w:val="single" w:sz="4" w:space="0" w:color="960000"/>
              <w:left w:val="single" w:sz="4" w:space="0" w:color="960000"/>
              <w:bottom w:val="single" w:sz="4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18A8619D" w14:textId="77777777" w:rsidR="00FB303E" w:rsidRPr="00537F18" w:rsidRDefault="00FB303E" w:rsidP="00FB303E">
            <w:pPr>
              <w:spacing w:before="120" w:after="120" w:line="240" w:lineRule="auto"/>
              <w:ind w:left="-108" w:right="-10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520" w:type="dxa"/>
            <w:gridSpan w:val="2"/>
            <w:tcBorders>
              <w:top w:val="single" w:sz="8" w:space="0" w:color="960000"/>
              <w:left w:val="single" w:sz="4" w:space="0" w:color="960000"/>
              <w:bottom w:val="single" w:sz="4" w:space="0" w:color="960000"/>
              <w:right w:val="single" w:sz="8" w:space="0" w:color="960000"/>
            </w:tcBorders>
            <w:shd w:val="clear" w:color="auto" w:fill="auto"/>
            <w:vAlign w:val="center"/>
          </w:tcPr>
          <w:p w14:paraId="0EB58BF8" w14:textId="77777777" w:rsidR="00FB303E" w:rsidRPr="00537F18" w:rsidRDefault="00FB303E" w:rsidP="00FB303E">
            <w:pPr>
              <w:spacing w:before="120" w:after="120" w:line="240" w:lineRule="auto"/>
              <w:ind w:left="-37" w:right="-10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31" w:type="dxa"/>
            <w:gridSpan w:val="2"/>
            <w:vMerge w:val="restart"/>
            <w:tcBorders>
              <w:top w:val="single" w:sz="8" w:space="0" w:color="960000"/>
              <w:left w:val="single" w:sz="8" w:space="0" w:color="960000"/>
              <w:bottom w:val="single" w:sz="4" w:space="0" w:color="960000"/>
              <w:right w:val="single" w:sz="8" w:space="0" w:color="960000"/>
            </w:tcBorders>
            <w:shd w:val="clear" w:color="auto" w:fill="auto"/>
            <w:vAlign w:val="center"/>
          </w:tcPr>
          <w:p w14:paraId="65C76AF4" w14:textId="77777777" w:rsidR="00FB303E" w:rsidRPr="00537F18" w:rsidRDefault="00FB303E" w:rsidP="00FB303E">
            <w:pPr>
              <w:spacing w:before="120" w:after="120" w:line="240" w:lineRule="auto"/>
              <w:ind w:left="-108" w:right="-10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31" w:type="dxa"/>
            <w:vMerge w:val="restart"/>
            <w:tcBorders>
              <w:top w:val="single" w:sz="8" w:space="0" w:color="960000"/>
              <w:left w:val="single" w:sz="8" w:space="0" w:color="960000"/>
              <w:bottom w:val="single" w:sz="4" w:space="0" w:color="960000"/>
              <w:right w:val="single" w:sz="8" w:space="0" w:color="960000"/>
            </w:tcBorders>
            <w:shd w:val="clear" w:color="auto" w:fill="auto"/>
            <w:vAlign w:val="center"/>
          </w:tcPr>
          <w:p w14:paraId="2E5F05E2" w14:textId="77777777" w:rsidR="00FB303E" w:rsidRPr="00537F18" w:rsidRDefault="00FB303E" w:rsidP="00FB303E">
            <w:pPr>
              <w:spacing w:before="120" w:after="120" w:line="240" w:lineRule="auto"/>
              <w:ind w:left="-155" w:right="-10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31" w:type="dxa"/>
            <w:vMerge w:val="restart"/>
            <w:tcBorders>
              <w:top w:val="single" w:sz="8" w:space="0" w:color="960000"/>
              <w:left w:val="single" w:sz="8" w:space="0" w:color="960000"/>
              <w:bottom w:val="single" w:sz="4" w:space="0" w:color="960000"/>
              <w:right w:val="single" w:sz="8" w:space="0" w:color="960000"/>
            </w:tcBorders>
            <w:shd w:val="clear" w:color="auto" w:fill="auto"/>
            <w:vAlign w:val="center"/>
          </w:tcPr>
          <w:p w14:paraId="0E717084" w14:textId="77777777" w:rsidR="00FB303E" w:rsidRPr="00537F18" w:rsidRDefault="00FB303E" w:rsidP="00FB303E">
            <w:pPr>
              <w:spacing w:before="120" w:after="120" w:line="240" w:lineRule="auto"/>
              <w:ind w:left="-74" w:right="-107" w:firstLin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55" w:type="dxa"/>
            <w:vMerge w:val="restart"/>
            <w:tcBorders>
              <w:top w:val="single" w:sz="8" w:space="0" w:color="960000"/>
              <w:left w:val="single" w:sz="8" w:space="0" w:color="960000"/>
              <w:bottom w:val="single" w:sz="4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30F64162" w14:textId="77777777" w:rsidR="00FB303E" w:rsidRPr="00537F18" w:rsidRDefault="00FB303E" w:rsidP="00FB303E">
            <w:pPr>
              <w:spacing w:before="120" w:after="120" w:line="240" w:lineRule="auto"/>
              <w:ind w:left="-108" w:right="-10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B303E" w:rsidRPr="00537F18" w14:paraId="2F0F60FE" w14:textId="77777777" w:rsidTr="00E11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" w:type="dxa"/>
            <w:tcBorders>
              <w:top w:val="single" w:sz="4" w:space="0" w:color="960000"/>
              <w:left w:val="thinThickSmallGap" w:sz="18" w:space="0" w:color="962641"/>
              <w:bottom w:val="single" w:sz="4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48D60E35" w14:textId="77777777" w:rsidR="00FB303E" w:rsidRPr="00537F18" w:rsidRDefault="00FB303E" w:rsidP="00FB303E">
            <w:pPr>
              <w:spacing w:before="120" w:after="120" w:line="240" w:lineRule="auto"/>
              <w:ind w:left="-138" w:right="-1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>EN</w:t>
            </w:r>
          </w:p>
        </w:tc>
        <w:tc>
          <w:tcPr>
            <w:tcW w:w="1556" w:type="dxa"/>
            <w:gridSpan w:val="2"/>
            <w:tcBorders>
              <w:top w:val="single" w:sz="4" w:space="0" w:color="960000"/>
              <w:left w:val="single" w:sz="4" w:space="0" w:color="960000"/>
              <w:bottom w:val="single" w:sz="4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56EBD04F" w14:textId="77777777" w:rsidR="00FB303E" w:rsidRPr="00537F18" w:rsidRDefault="00FB303E" w:rsidP="00FB303E">
            <w:pPr>
              <w:spacing w:before="120" w:after="120" w:line="240" w:lineRule="auto"/>
              <w:ind w:left="-108" w:right="-10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6520" w:type="dxa"/>
            <w:gridSpan w:val="2"/>
            <w:tcBorders>
              <w:top w:val="single" w:sz="4" w:space="0" w:color="960000"/>
              <w:left w:val="single" w:sz="4" w:space="0" w:color="960000"/>
              <w:bottom w:val="single" w:sz="4" w:space="0" w:color="960000"/>
              <w:right w:val="single" w:sz="8" w:space="0" w:color="960000"/>
            </w:tcBorders>
            <w:shd w:val="clear" w:color="auto" w:fill="auto"/>
            <w:vAlign w:val="center"/>
          </w:tcPr>
          <w:p w14:paraId="2FA3445C" w14:textId="77777777" w:rsidR="00FB303E" w:rsidRPr="00537F18" w:rsidRDefault="00FB303E" w:rsidP="00FB303E">
            <w:pPr>
              <w:spacing w:before="120" w:after="120" w:line="240" w:lineRule="auto"/>
              <w:ind w:left="-37" w:right="-10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31" w:type="dxa"/>
            <w:gridSpan w:val="2"/>
            <w:vMerge/>
            <w:tcBorders>
              <w:top w:val="single" w:sz="8" w:space="0" w:color="960000"/>
              <w:left w:val="single" w:sz="8" w:space="0" w:color="960000"/>
              <w:bottom w:val="single" w:sz="4" w:space="0" w:color="960000"/>
              <w:right w:val="single" w:sz="8" w:space="0" w:color="960000"/>
            </w:tcBorders>
            <w:shd w:val="clear" w:color="auto" w:fill="F2F2F2" w:themeFill="background1" w:themeFillShade="F2"/>
            <w:vAlign w:val="center"/>
          </w:tcPr>
          <w:p w14:paraId="25825936" w14:textId="77777777" w:rsidR="00FB303E" w:rsidRPr="00537F18" w:rsidRDefault="00FB303E" w:rsidP="00FB303E">
            <w:pPr>
              <w:spacing w:before="120" w:after="120" w:line="240" w:lineRule="auto"/>
              <w:ind w:right="-10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31" w:type="dxa"/>
            <w:vMerge/>
            <w:tcBorders>
              <w:top w:val="single" w:sz="8" w:space="0" w:color="960000"/>
              <w:left w:val="single" w:sz="8" w:space="0" w:color="960000"/>
              <w:bottom w:val="single" w:sz="4" w:space="0" w:color="960000"/>
              <w:right w:val="single" w:sz="8" w:space="0" w:color="960000"/>
            </w:tcBorders>
            <w:shd w:val="clear" w:color="auto" w:fill="F2F2F2" w:themeFill="background1" w:themeFillShade="F2"/>
            <w:vAlign w:val="center"/>
          </w:tcPr>
          <w:p w14:paraId="14A533A7" w14:textId="77777777" w:rsidR="00FB303E" w:rsidRPr="00537F18" w:rsidRDefault="00FB303E" w:rsidP="00FB303E">
            <w:pPr>
              <w:spacing w:before="120" w:after="120" w:line="240" w:lineRule="auto"/>
              <w:ind w:right="-10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31" w:type="dxa"/>
            <w:vMerge/>
            <w:tcBorders>
              <w:top w:val="single" w:sz="8" w:space="0" w:color="960000"/>
              <w:left w:val="single" w:sz="8" w:space="0" w:color="960000"/>
              <w:bottom w:val="single" w:sz="4" w:space="0" w:color="960000"/>
              <w:right w:val="single" w:sz="8" w:space="0" w:color="960000"/>
            </w:tcBorders>
            <w:shd w:val="clear" w:color="auto" w:fill="F2F2F2" w:themeFill="background1" w:themeFillShade="F2"/>
            <w:vAlign w:val="center"/>
          </w:tcPr>
          <w:p w14:paraId="20BB48A4" w14:textId="77777777" w:rsidR="00FB303E" w:rsidRPr="00537F18" w:rsidRDefault="00FB303E" w:rsidP="00FB303E">
            <w:pPr>
              <w:spacing w:before="120" w:after="120" w:line="240" w:lineRule="auto"/>
              <w:ind w:right="-10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55" w:type="dxa"/>
            <w:vMerge/>
            <w:tcBorders>
              <w:top w:val="single" w:sz="8" w:space="0" w:color="960000"/>
              <w:left w:val="single" w:sz="8" w:space="0" w:color="960000"/>
              <w:bottom w:val="single" w:sz="4" w:space="0" w:color="960000"/>
              <w:right w:val="thickThinSmallGap" w:sz="24" w:space="0" w:color="962641"/>
            </w:tcBorders>
            <w:shd w:val="clear" w:color="auto" w:fill="F2F2F2" w:themeFill="background1" w:themeFillShade="F2"/>
            <w:vAlign w:val="center"/>
          </w:tcPr>
          <w:p w14:paraId="4BDE6D2E" w14:textId="77777777" w:rsidR="00FB303E" w:rsidRPr="00537F18" w:rsidRDefault="00FB303E" w:rsidP="00FB303E">
            <w:pPr>
              <w:spacing w:before="120" w:after="120" w:line="240" w:lineRule="auto"/>
              <w:ind w:right="-10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303E" w:rsidRPr="00537F18" w14:paraId="124FC684" w14:textId="77777777" w:rsidTr="00E11361">
        <w:trPr>
          <w:trHeight w:hRule="exact"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gridSpan w:val="3"/>
            <w:tcBorders>
              <w:top w:val="single" w:sz="12" w:space="0" w:color="962641"/>
              <w:left w:val="thinThickSmallGap" w:sz="18" w:space="0" w:color="962641"/>
              <w:bottom w:val="single" w:sz="4" w:space="0" w:color="962641"/>
              <w:right w:val="single" w:sz="8" w:space="0" w:color="962641"/>
            </w:tcBorders>
            <w:shd w:val="clear" w:color="auto" w:fill="auto"/>
            <w:vAlign w:val="center"/>
          </w:tcPr>
          <w:p w14:paraId="7C08BD99" w14:textId="77777777" w:rsidR="00FB303E" w:rsidRPr="00537F18" w:rsidRDefault="00FB303E" w:rsidP="00621C18">
            <w:pPr>
              <w:spacing w:after="0" w:line="240" w:lineRule="auto"/>
              <w:ind w:left="4"/>
              <w:jc w:val="right"/>
              <w:rPr>
                <w:rFonts w:ascii="Times New Roman" w:hAnsi="Times New Roman" w:cs="Times New Roman"/>
                <w:spacing w:val="10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pacing w:val="10"/>
                <w:sz w:val="18"/>
                <w:szCs w:val="18"/>
              </w:rPr>
              <w:t xml:space="preserve">KREDİ </w:t>
            </w:r>
          </w:p>
          <w:p w14:paraId="765E81CD" w14:textId="77777777" w:rsidR="00FB303E" w:rsidRPr="00537F18" w:rsidRDefault="00FB303E" w:rsidP="00621C18">
            <w:pPr>
              <w:spacing w:after="0" w:line="240" w:lineRule="auto"/>
              <w:ind w:left="4"/>
              <w:jc w:val="right"/>
              <w:rPr>
                <w:rFonts w:ascii="Times New Roman" w:hAnsi="Times New Roman" w:cs="Times New Roman"/>
                <w:spacing w:val="10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pacing w:val="10"/>
                <w:sz w:val="18"/>
                <w:szCs w:val="18"/>
              </w:rPr>
              <w:t>GEREKÇESİ</w:t>
            </w:r>
          </w:p>
        </w:tc>
        <w:tc>
          <w:tcPr>
            <w:tcW w:w="8368" w:type="dxa"/>
            <w:gridSpan w:val="7"/>
            <w:tcBorders>
              <w:top w:val="single" w:sz="12" w:space="0" w:color="962641"/>
              <w:left w:val="single" w:sz="8" w:space="0" w:color="962641"/>
              <w:bottom w:val="single" w:sz="4" w:space="0" w:color="962641"/>
              <w:right w:val="thickThinSmallGap" w:sz="24" w:space="0" w:color="962641"/>
            </w:tcBorders>
            <w:shd w:val="clear" w:color="auto" w:fill="auto"/>
          </w:tcPr>
          <w:p w14:paraId="22A692FB" w14:textId="77777777" w:rsidR="00FB303E" w:rsidRPr="00537F18" w:rsidRDefault="00FB303E" w:rsidP="00621C18">
            <w:pPr>
              <w:spacing w:after="0" w:line="240" w:lineRule="auto"/>
              <w:ind w:left="176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i/>
                <w:sz w:val="18"/>
                <w:szCs w:val="18"/>
              </w:rPr>
              <w:t>Teorik ve uygulama saat yüklerinin gerekçesi verilir. (1 AKTS = 20 saat öğrenci çalışma yükü kabul edilir)</w:t>
            </w:r>
          </w:p>
          <w:p w14:paraId="6B61643F" w14:textId="77777777" w:rsidR="00FB303E" w:rsidRPr="00537F18" w:rsidRDefault="00FB303E" w:rsidP="00621C18">
            <w:pPr>
              <w:spacing w:after="0" w:line="240" w:lineRule="auto"/>
              <w:ind w:left="17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303E" w:rsidRPr="00537F18" w14:paraId="06A913E5" w14:textId="77777777" w:rsidTr="00E11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7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gridSpan w:val="3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8" w:space="0" w:color="962641"/>
            </w:tcBorders>
            <w:shd w:val="clear" w:color="auto" w:fill="auto"/>
            <w:vAlign w:val="center"/>
          </w:tcPr>
          <w:p w14:paraId="197F72B9" w14:textId="77777777" w:rsidR="00FB303E" w:rsidRPr="00537F18" w:rsidRDefault="00FB303E" w:rsidP="00621C18">
            <w:pPr>
              <w:spacing w:after="0" w:line="240" w:lineRule="auto"/>
              <w:ind w:left="4" w:right="34"/>
              <w:jc w:val="right"/>
              <w:rPr>
                <w:rFonts w:ascii="Times New Roman" w:hAnsi="Times New Roman" w:cs="Times New Roman"/>
                <w:spacing w:val="10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pacing w:val="10"/>
                <w:sz w:val="18"/>
                <w:szCs w:val="18"/>
              </w:rPr>
              <w:t xml:space="preserve">DERS </w:t>
            </w:r>
          </w:p>
          <w:p w14:paraId="4960E299" w14:textId="77777777" w:rsidR="00FB303E" w:rsidRPr="00537F18" w:rsidRDefault="00FB303E" w:rsidP="00621C18">
            <w:pPr>
              <w:spacing w:after="0" w:line="240" w:lineRule="auto"/>
              <w:ind w:left="4" w:right="34"/>
              <w:jc w:val="right"/>
              <w:rPr>
                <w:rFonts w:ascii="Times New Roman" w:hAnsi="Times New Roman" w:cs="Times New Roman"/>
                <w:spacing w:val="10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pacing w:val="10"/>
                <w:sz w:val="18"/>
                <w:szCs w:val="18"/>
              </w:rPr>
              <w:t>GEREKÇESİ</w:t>
            </w:r>
          </w:p>
        </w:tc>
        <w:tc>
          <w:tcPr>
            <w:tcW w:w="8368" w:type="dxa"/>
            <w:gridSpan w:val="7"/>
            <w:tcBorders>
              <w:top w:val="single" w:sz="4" w:space="0" w:color="962641"/>
              <w:left w:val="single" w:sz="8" w:space="0" w:color="962641"/>
              <w:bottom w:val="single" w:sz="4" w:space="0" w:color="962641"/>
              <w:right w:val="thickThinSmallGap" w:sz="24" w:space="0" w:color="962641"/>
            </w:tcBorders>
            <w:shd w:val="clear" w:color="auto" w:fill="auto"/>
            <w:vAlign w:val="center"/>
          </w:tcPr>
          <w:p w14:paraId="24E1D4AF" w14:textId="77777777" w:rsidR="00FB303E" w:rsidRPr="00537F18" w:rsidRDefault="00FB303E" w:rsidP="00621C18">
            <w:pPr>
              <w:spacing w:after="0" w:line="240" w:lineRule="auto"/>
              <w:ind w:left="175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303E" w:rsidRPr="00537F18" w14:paraId="738487E4" w14:textId="77777777" w:rsidTr="00E11361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gridSpan w:val="3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8" w:space="0" w:color="962641"/>
            </w:tcBorders>
            <w:shd w:val="clear" w:color="auto" w:fill="auto"/>
            <w:vAlign w:val="center"/>
          </w:tcPr>
          <w:p w14:paraId="1F6CF543" w14:textId="77777777" w:rsidR="00FB303E" w:rsidRPr="00537F18" w:rsidRDefault="00FB303E" w:rsidP="00621C18">
            <w:pPr>
              <w:spacing w:after="0" w:line="240" w:lineRule="auto"/>
              <w:ind w:left="4"/>
              <w:jc w:val="right"/>
              <w:rPr>
                <w:rFonts w:ascii="Times New Roman" w:hAnsi="Times New Roman" w:cs="Times New Roman"/>
                <w:spacing w:val="10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pacing w:val="10"/>
                <w:sz w:val="18"/>
                <w:szCs w:val="18"/>
              </w:rPr>
              <w:t xml:space="preserve">DERSİN </w:t>
            </w:r>
          </w:p>
          <w:p w14:paraId="3209C03E" w14:textId="77777777" w:rsidR="00FB303E" w:rsidRPr="00537F18" w:rsidRDefault="00FB303E" w:rsidP="00621C18">
            <w:pPr>
              <w:spacing w:after="0" w:line="240" w:lineRule="auto"/>
              <w:ind w:left="4"/>
              <w:jc w:val="right"/>
              <w:rPr>
                <w:rFonts w:ascii="Times New Roman" w:hAnsi="Times New Roman" w:cs="Times New Roman"/>
                <w:spacing w:val="10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pacing w:val="10"/>
                <w:sz w:val="18"/>
                <w:szCs w:val="18"/>
              </w:rPr>
              <w:t>İÇERİĞİ</w:t>
            </w:r>
          </w:p>
        </w:tc>
        <w:tc>
          <w:tcPr>
            <w:tcW w:w="8368" w:type="dxa"/>
            <w:gridSpan w:val="7"/>
            <w:tcBorders>
              <w:top w:val="single" w:sz="4" w:space="0" w:color="962641"/>
              <w:left w:val="single" w:sz="8" w:space="0" w:color="962641"/>
              <w:bottom w:val="single" w:sz="4" w:space="0" w:color="962641"/>
              <w:right w:val="thickThinSmallGap" w:sz="24" w:space="0" w:color="962641"/>
            </w:tcBorders>
            <w:shd w:val="clear" w:color="auto" w:fill="auto"/>
            <w:vAlign w:val="center"/>
          </w:tcPr>
          <w:p w14:paraId="3B20C724" w14:textId="77777777" w:rsidR="00FB303E" w:rsidRPr="00537F18" w:rsidRDefault="00FB303E" w:rsidP="00621C18">
            <w:pPr>
              <w:spacing w:after="0" w:line="240" w:lineRule="auto"/>
              <w:ind w:left="17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303E" w:rsidRPr="00537F18" w14:paraId="3936277B" w14:textId="77777777" w:rsidTr="00E11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gridSpan w:val="3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8" w:space="0" w:color="962641"/>
            </w:tcBorders>
            <w:shd w:val="clear" w:color="auto" w:fill="auto"/>
            <w:vAlign w:val="center"/>
          </w:tcPr>
          <w:p w14:paraId="3E5E3189" w14:textId="77777777" w:rsidR="00FB303E" w:rsidRPr="00537F18" w:rsidRDefault="00FB303E" w:rsidP="00621C18">
            <w:pPr>
              <w:spacing w:after="0" w:line="240" w:lineRule="auto"/>
              <w:ind w:left="4" w:right="34"/>
              <w:jc w:val="right"/>
              <w:rPr>
                <w:rFonts w:ascii="Times New Roman" w:hAnsi="Times New Roman" w:cs="Times New Roman"/>
                <w:spacing w:val="10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pacing w:val="10"/>
                <w:sz w:val="18"/>
                <w:szCs w:val="18"/>
              </w:rPr>
              <w:t>DERSİN</w:t>
            </w:r>
          </w:p>
          <w:p w14:paraId="3E9F2A6A" w14:textId="77777777" w:rsidR="00FB303E" w:rsidRPr="00537F18" w:rsidRDefault="00FB303E" w:rsidP="00621C18">
            <w:pPr>
              <w:spacing w:after="0" w:line="240" w:lineRule="auto"/>
              <w:ind w:left="4" w:right="34"/>
              <w:jc w:val="right"/>
              <w:rPr>
                <w:rFonts w:ascii="Times New Roman" w:hAnsi="Times New Roman" w:cs="Times New Roman"/>
                <w:spacing w:val="10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pacing w:val="10"/>
                <w:sz w:val="18"/>
                <w:szCs w:val="18"/>
              </w:rPr>
              <w:t>AMACI</w:t>
            </w:r>
          </w:p>
        </w:tc>
        <w:tc>
          <w:tcPr>
            <w:tcW w:w="8368" w:type="dxa"/>
            <w:gridSpan w:val="7"/>
            <w:tcBorders>
              <w:top w:val="single" w:sz="4" w:space="0" w:color="962641"/>
              <w:left w:val="single" w:sz="8" w:space="0" w:color="962641"/>
              <w:bottom w:val="single" w:sz="4" w:space="0" w:color="962641"/>
              <w:right w:val="thickThinSmallGap" w:sz="24" w:space="0" w:color="962641"/>
            </w:tcBorders>
            <w:shd w:val="clear" w:color="auto" w:fill="auto"/>
            <w:vAlign w:val="center"/>
          </w:tcPr>
          <w:p w14:paraId="7B2AEF95" w14:textId="77777777" w:rsidR="00FB303E" w:rsidRPr="00537F18" w:rsidRDefault="00FB303E" w:rsidP="00621C18">
            <w:pPr>
              <w:spacing w:after="0" w:line="240" w:lineRule="auto"/>
              <w:ind w:left="175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303E" w:rsidRPr="00537F18" w14:paraId="1EE4728F" w14:textId="77777777" w:rsidTr="00E11361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gridSpan w:val="3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8" w:space="0" w:color="962641"/>
            </w:tcBorders>
            <w:shd w:val="clear" w:color="auto" w:fill="auto"/>
            <w:vAlign w:val="center"/>
          </w:tcPr>
          <w:p w14:paraId="6D95795D" w14:textId="77777777" w:rsidR="00FB303E" w:rsidRPr="00537F18" w:rsidRDefault="00621C18" w:rsidP="00621C18">
            <w:pPr>
              <w:spacing w:after="0" w:line="240" w:lineRule="auto"/>
              <w:ind w:left="4" w:right="34"/>
              <w:jc w:val="right"/>
              <w:rPr>
                <w:rFonts w:ascii="Times New Roman" w:hAnsi="Times New Roman" w:cs="Times New Roman"/>
                <w:spacing w:val="1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pacing w:val="10"/>
                <w:sz w:val="18"/>
                <w:szCs w:val="18"/>
              </w:rPr>
              <w:t>Ö</w:t>
            </w:r>
            <w:r w:rsidR="00FB303E" w:rsidRPr="00537F18">
              <w:rPr>
                <w:rFonts w:ascii="Times New Roman" w:hAnsi="Times New Roman" w:cs="Times New Roman"/>
                <w:spacing w:val="10"/>
                <w:sz w:val="18"/>
                <w:szCs w:val="18"/>
              </w:rPr>
              <w:t>N ŞARTLAR</w:t>
            </w:r>
          </w:p>
        </w:tc>
        <w:tc>
          <w:tcPr>
            <w:tcW w:w="8368" w:type="dxa"/>
            <w:gridSpan w:val="7"/>
            <w:tcBorders>
              <w:top w:val="single" w:sz="4" w:space="0" w:color="962641"/>
              <w:left w:val="single" w:sz="8" w:space="0" w:color="962641"/>
              <w:bottom w:val="single" w:sz="4" w:space="0" w:color="962641"/>
              <w:right w:val="thickThinSmallGap" w:sz="24" w:space="0" w:color="962641"/>
            </w:tcBorders>
            <w:shd w:val="clear" w:color="auto" w:fill="auto"/>
            <w:vAlign w:val="center"/>
          </w:tcPr>
          <w:p w14:paraId="1A5DE344" w14:textId="77777777" w:rsidR="00FB303E" w:rsidRPr="00537F18" w:rsidRDefault="00FB303E" w:rsidP="00621C18">
            <w:pPr>
              <w:spacing w:after="0" w:line="240" w:lineRule="auto"/>
              <w:ind w:left="17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303E" w:rsidRPr="00537F18" w14:paraId="441EBC14" w14:textId="77777777" w:rsidTr="00E11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gridSpan w:val="3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8" w:space="0" w:color="962641"/>
            </w:tcBorders>
            <w:shd w:val="clear" w:color="auto" w:fill="auto"/>
            <w:vAlign w:val="center"/>
          </w:tcPr>
          <w:p w14:paraId="3D0B9D09" w14:textId="77777777" w:rsidR="00FB303E" w:rsidRPr="00537F18" w:rsidRDefault="00FB303E" w:rsidP="00621C18">
            <w:pPr>
              <w:spacing w:after="0" w:line="360" w:lineRule="auto"/>
              <w:ind w:left="4" w:right="34"/>
              <w:jc w:val="right"/>
              <w:rPr>
                <w:rFonts w:ascii="Times New Roman" w:hAnsi="Times New Roman" w:cs="Times New Roman"/>
                <w:spacing w:val="10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pacing w:val="10"/>
                <w:sz w:val="18"/>
                <w:szCs w:val="18"/>
              </w:rPr>
              <w:t>EMSALLERİ</w:t>
            </w:r>
          </w:p>
        </w:tc>
        <w:tc>
          <w:tcPr>
            <w:tcW w:w="8368" w:type="dxa"/>
            <w:gridSpan w:val="7"/>
            <w:tcBorders>
              <w:top w:val="single" w:sz="4" w:space="0" w:color="962641"/>
              <w:left w:val="single" w:sz="8" w:space="0" w:color="962641"/>
              <w:bottom w:val="single" w:sz="4" w:space="0" w:color="962641"/>
              <w:right w:val="thickThinSmallGap" w:sz="24" w:space="0" w:color="962641"/>
            </w:tcBorders>
            <w:shd w:val="clear" w:color="auto" w:fill="auto"/>
            <w:vAlign w:val="center"/>
          </w:tcPr>
          <w:p w14:paraId="019427E2" w14:textId="77777777" w:rsidR="00FB303E" w:rsidRPr="00537F18" w:rsidRDefault="00FB303E" w:rsidP="00621C18">
            <w:pPr>
              <w:pStyle w:val="ListeParagraf"/>
              <w:numPr>
                <w:ilvl w:val="0"/>
                <w:numId w:val="1"/>
              </w:numPr>
              <w:spacing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BCAB2C3" w14:textId="77777777" w:rsidR="00FB303E" w:rsidRPr="00537F18" w:rsidRDefault="00FB303E" w:rsidP="00621C18">
            <w:pPr>
              <w:pStyle w:val="ListeParagraf"/>
              <w:numPr>
                <w:ilvl w:val="0"/>
                <w:numId w:val="1"/>
              </w:numPr>
              <w:spacing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A38BC62" w14:textId="77777777" w:rsidR="00FB303E" w:rsidRPr="00537F18" w:rsidRDefault="00FB303E" w:rsidP="00621C18">
            <w:pPr>
              <w:pStyle w:val="ListeParagraf"/>
              <w:numPr>
                <w:ilvl w:val="0"/>
                <w:numId w:val="1"/>
              </w:numPr>
              <w:spacing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D9FBCE8" w14:textId="77777777" w:rsidR="00FB303E" w:rsidRPr="00537F18" w:rsidRDefault="00FB303E" w:rsidP="00621C18">
            <w:pPr>
              <w:pStyle w:val="ListeParagraf"/>
              <w:numPr>
                <w:ilvl w:val="0"/>
                <w:numId w:val="1"/>
              </w:numPr>
              <w:spacing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303E" w:rsidRPr="00537F18" w14:paraId="5283E038" w14:textId="77777777" w:rsidTr="00E11361">
        <w:trPr>
          <w:trHeight w:hRule="exact" w:val="17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gridSpan w:val="3"/>
            <w:tcBorders>
              <w:top w:val="single" w:sz="4" w:space="0" w:color="962641"/>
              <w:left w:val="thinThickSmallGap" w:sz="18" w:space="0" w:color="962641"/>
              <w:bottom w:val="single" w:sz="8" w:space="0" w:color="962641"/>
              <w:right w:val="single" w:sz="8" w:space="0" w:color="962641"/>
            </w:tcBorders>
            <w:shd w:val="clear" w:color="auto" w:fill="auto"/>
            <w:vAlign w:val="center"/>
          </w:tcPr>
          <w:p w14:paraId="6A221867" w14:textId="77777777" w:rsidR="00FB303E" w:rsidRPr="00537F18" w:rsidRDefault="00FB303E" w:rsidP="00621C18">
            <w:pPr>
              <w:spacing w:after="0" w:line="360" w:lineRule="auto"/>
              <w:ind w:left="4" w:right="34"/>
              <w:jc w:val="right"/>
              <w:rPr>
                <w:rFonts w:ascii="Times New Roman" w:hAnsi="Times New Roman" w:cs="Times New Roman"/>
                <w:spacing w:val="10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pacing w:val="10"/>
                <w:sz w:val="18"/>
                <w:szCs w:val="18"/>
              </w:rPr>
              <w:t>KAYNAKLAR</w:t>
            </w:r>
          </w:p>
        </w:tc>
        <w:tc>
          <w:tcPr>
            <w:tcW w:w="8368" w:type="dxa"/>
            <w:gridSpan w:val="7"/>
            <w:tcBorders>
              <w:top w:val="single" w:sz="4" w:space="0" w:color="962641"/>
              <w:left w:val="single" w:sz="8" w:space="0" w:color="962641"/>
              <w:bottom w:val="single" w:sz="8" w:space="0" w:color="962641"/>
              <w:right w:val="thickThinSmallGap" w:sz="24" w:space="0" w:color="962641"/>
            </w:tcBorders>
            <w:shd w:val="clear" w:color="auto" w:fill="auto"/>
            <w:vAlign w:val="center"/>
          </w:tcPr>
          <w:p w14:paraId="390F145D" w14:textId="77777777" w:rsidR="00FB303E" w:rsidRPr="00537F18" w:rsidRDefault="00FB303E" w:rsidP="00621C18">
            <w:pPr>
              <w:pStyle w:val="ListeParagraf"/>
              <w:numPr>
                <w:ilvl w:val="0"/>
                <w:numId w:val="2"/>
              </w:numPr>
              <w:spacing w:after="0" w:line="360" w:lineRule="auto"/>
              <w:ind w:left="176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28D11AC" w14:textId="77777777" w:rsidR="00FB303E" w:rsidRPr="00537F18" w:rsidRDefault="00FB303E" w:rsidP="00621C18">
            <w:pPr>
              <w:pStyle w:val="ListeParagraf"/>
              <w:numPr>
                <w:ilvl w:val="0"/>
                <w:numId w:val="2"/>
              </w:num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8EBBDD0" w14:textId="77777777" w:rsidR="00FB303E" w:rsidRPr="00537F18" w:rsidRDefault="00FB303E" w:rsidP="00621C18">
            <w:pPr>
              <w:pStyle w:val="ListeParagraf"/>
              <w:numPr>
                <w:ilvl w:val="0"/>
                <w:numId w:val="2"/>
              </w:num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6DDB599" w14:textId="77777777" w:rsidR="00FB303E" w:rsidRPr="00537F18" w:rsidRDefault="00FB303E" w:rsidP="00621C18">
            <w:pPr>
              <w:pStyle w:val="ListeParagraf"/>
              <w:numPr>
                <w:ilvl w:val="0"/>
                <w:numId w:val="2"/>
              </w:num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28C6AAC" w14:textId="77777777" w:rsidR="00FB303E" w:rsidRDefault="00FB303E" w:rsidP="005749E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FE53C3F" w14:textId="77777777" w:rsidR="005749EE" w:rsidRDefault="005749EE" w:rsidP="005749E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8452F14" w14:textId="77777777" w:rsidR="005749EE" w:rsidRDefault="005749EE" w:rsidP="005749E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12BE537" w14:textId="77777777" w:rsidR="005749EE" w:rsidRDefault="005749EE" w:rsidP="005749E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C052561" w14:textId="77777777" w:rsidR="005749EE" w:rsidRDefault="005749EE" w:rsidP="005749E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C77CF21" w14:textId="77777777" w:rsidR="005749EE" w:rsidRDefault="005749EE" w:rsidP="005749E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B521D78" w14:textId="77777777" w:rsidR="005749EE" w:rsidRDefault="005749EE" w:rsidP="005749E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84187CC" w14:textId="77777777" w:rsidR="005749EE" w:rsidRDefault="005749EE" w:rsidP="005749E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50352AF" w14:textId="77777777" w:rsidR="005749EE" w:rsidRDefault="005749EE" w:rsidP="005749E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B87D88C" w14:textId="77777777" w:rsidR="005749EE" w:rsidRDefault="005749EE" w:rsidP="005749E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58B2595" w14:textId="77777777" w:rsidR="005749EE" w:rsidRDefault="005749EE" w:rsidP="005749E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62DC434" w14:textId="77777777" w:rsidR="005749EE" w:rsidRDefault="005749EE" w:rsidP="005749E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4CD017D" w14:textId="77777777" w:rsidR="005749EE" w:rsidRDefault="005749EE" w:rsidP="005749E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7BF0953" w14:textId="77777777" w:rsidR="005749EE" w:rsidRDefault="005749EE" w:rsidP="005749E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6D5AB17" w14:textId="77777777" w:rsidR="005749EE" w:rsidRDefault="005749EE" w:rsidP="005749E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E116772" w14:textId="77777777" w:rsidR="005749EE" w:rsidRDefault="005749EE" w:rsidP="005749E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CBA754D" w14:textId="77777777" w:rsidR="005749EE" w:rsidRDefault="005749EE" w:rsidP="005749E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832F298" w14:textId="77777777" w:rsidR="005749EE" w:rsidRDefault="005749EE" w:rsidP="005749E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591B970" w14:textId="77777777" w:rsidR="005749EE" w:rsidRPr="005749EE" w:rsidRDefault="005749EE" w:rsidP="005749E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303E" w:rsidRPr="00537F18" w14:paraId="61D658DF" w14:textId="77777777" w:rsidTr="00E11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gridSpan w:val="3"/>
            <w:tcBorders>
              <w:top w:val="single" w:sz="8" w:space="0" w:color="962641"/>
              <w:left w:val="thinThickSmallGap" w:sz="18" w:space="0" w:color="962641"/>
              <w:bottom w:val="single" w:sz="4" w:space="0" w:color="960000"/>
              <w:right w:val="single" w:sz="8" w:space="0" w:color="962641"/>
            </w:tcBorders>
            <w:shd w:val="clear" w:color="auto" w:fill="auto"/>
            <w:vAlign w:val="center"/>
          </w:tcPr>
          <w:p w14:paraId="283D98B7" w14:textId="77777777" w:rsidR="00FB303E" w:rsidRPr="00537F18" w:rsidRDefault="00FB303E" w:rsidP="00621C18">
            <w:pPr>
              <w:spacing w:after="0" w:line="360" w:lineRule="auto"/>
              <w:ind w:left="4" w:right="34"/>
              <w:jc w:val="right"/>
              <w:rPr>
                <w:rFonts w:ascii="Times New Roman" w:hAnsi="Times New Roman" w:cs="Times New Roman"/>
                <w:spacing w:val="10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pacing w:val="10"/>
                <w:sz w:val="18"/>
                <w:szCs w:val="18"/>
              </w:rPr>
              <w:lastRenderedPageBreak/>
              <w:t xml:space="preserve">DERS </w:t>
            </w:r>
          </w:p>
          <w:p w14:paraId="5E186C2F" w14:textId="77777777" w:rsidR="00FB303E" w:rsidRPr="00537F18" w:rsidRDefault="00FB303E" w:rsidP="00621C18">
            <w:pPr>
              <w:spacing w:after="0" w:line="360" w:lineRule="auto"/>
              <w:ind w:left="4" w:right="34"/>
              <w:jc w:val="right"/>
              <w:rPr>
                <w:rFonts w:ascii="Times New Roman" w:hAnsi="Times New Roman" w:cs="Times New Roman"/>
                <w:spacing w:val="10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pacing w:val="10"/>
                <w:sz w:val="18"/>
                <w:szCs w:val="18"/>
              </w:rPr>
              <w:t>ÇIKTILARI</w:t>
            </w:r>
          </w:p>
        </w:tc>
        <w:tc>
          <w:tcPr>
            <w:tcW w:w="8368" w:type="dxa"/>
            <w:gridSpan w:val="7"/>
            <w:tcBorders>
              <w:top w:val="single" w:sz="8" w:space="0" w:color="962641"/>
              <w:left w:val="single" w:sz="8" w:space="0" w:color="962641"/>
              <w:bottom w:val="single" w:sz="4" w:space="0" w:color="962641"/>
              <w:right w:val="thickThinSmallGap" w:sz="24" w:space="0" w:color="962641"/>
            </w:tcBorders>
            <w:shd w:val="clear" w:color="auto" w:fill="auto"/>
            <w:vAlign w:val="center"/>
          </w:tcPr>
          <w:p w14:paraId="69FB40C1" w14:textId="77777777" w:rsidR="00FB303E" w:rsidRPr="00537F18" w:rsidRDefault="00FB303E" w:rsidP="00621C18">
            <w:pPr>
              <w:pStyle w:val="ListeParagraf"/>
              <w:numPr>
                <w:ilvl w:val="0"/>
                <w:numId w:val="3"/>
              </w:numPr>
              <w:spacing w:after="0" w:line="360" w:lineRule="auto"/>
              <w:ind w:left="533" w:hanging="3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6F02BB7" w14:textId="77777777" w:rsidR="00FB303E" w:rsidRPr="00537F18" w:rsidRDefault="00FB303E" w:rsidP="00621C18">
            <w:pPr>
              <w:pStyle w:val="ListeParagraf"/>
              <w:numPr>
                <w:ilvl w:val="0"/>
                <w:numId w:val="3"/>
              </w:numPr>
              <w:spacing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6C9F222" w14:textId="77777777" w:rsidR="00FB303E" w:rsidRPr="00537F18" w:rsidRDefault="00FB303E" w:rsidP="00621C18">
            <w:pPr>
              <w:pStyle w:val="ListeParagraf"/>
              <w:numPr>
                <w:ilvl w:val="0"/>
                <w:numId w:val="3"/>
              </w:numPr>
              <w:spacing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C5AD659" w14:textId="77777777" w:rsidR="00FB303E" w:rsidRPr="00537F18" w:rsidRDefault="00FB303E" w:rsidP="00621C18">
            <w:pPr>
              <w:pStyle w:val="ListeParagraf"/>
              <w:numPr>
                <w:ilvl w:val="0"/>
                <w:numId w:val="3"/>
              </w:numPr>
              <w:spacing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3DDDF90" w14:textId="77777777" w:rsidR="00FB303E" w:rsidRPr="00537F18" w:rsidRDefault="00FB303E" w:rsidP="00621C18">
            <w:pPr>
              <w:pStyle w:val="ListeParagraf"/>
              <w:numPr>
                <w:ilvl w:val="0"/>
                <w:numId w:val="3"/>
              </w:numPr>
              <w:spacing w:after="0" w:line="360" w:lineRule="auto"/>
              <w:ind w:left="533" w:hanging="3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303E" w:rsidRPr="00537F18" w14:paraId="66BC7AE3" w14:textId="77777777" w:rsidTr="00E11361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gridSpan w:val="3"/>
            <w:tcBorders>
              <w:top w:val="single" w:sz="4" w:space="0" w:color="960000"/>
              <w:left w:val="thinThickSmallGap" w:sz="18" w:space="0" w:color="962641"/>
              <w:bottom w:val="single" w:sz="12" w:space="0" w:color="962641"/>
              <w:right w:val="single" w:sz="8" w:space="0" w:color="962641"/>
            </w:tcBorders>
            <w:shd w:val="clear" w:color="auto" w:fill="auto"/>
            <w:vAlign w:val="center"/>
          </w:tcPr>
          <w:p w14:paraId="771C60BD" w14:textId="77777777" w:rsidR="00FB303E" w:rsidRPr="00537F18" w:rsidRDefault="00FB303E" w:rsidP="00621C18">
            <w:pPr>
              <w:spacing w:after="0" w:line="360" w:lineRule="auto"/>
              <w:ind w:left="4" w:right="34"/>
              <w:jc w:val="right"/>
              <w:rPr>
                <w:rFonts w:ascii="Times New Roman" w:hAnsi="Times New Roman" w:cs="Times New Roman"/>
                <w:spacing w:val="10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pacing w:val="10"/>
                <w:sz w:val="18"/>
                <w:szCs w:val="18"/>
              </w:rPr>
              <w:t>PROGRAM ÇIKTILARI İLE EŞLEŞTİRME</w:t>
            </w:r>
          </w:p>
        </w:tc>
        <w:tc>
          <w:tcPr>
            <w:tcW w:w="8368" w:type="dxa"/>
            <w:gridSpan w:val="7"/>
            <w:tcBorders>
              <w:top w:val="single" w:sz="4" w:space="0" w:color="962641"/>
              <w:left w:val="single" w:sz="8" w:space="0" w:color="962641"/>
              <w:bottom w:val="single" w:sz="12" w:space="0" w:color="962641"/>
              <w:right w:val="thickThinSmallGap" w:sz="24" w:space="0" w:color="962641"/>
            </w:tcBorders>
            <w:shd w:val="clear" w:color="auto" w:fill="auto"/>
            <w:vAlign w:val="center"/>
          </w:tcPr>
          <w:p w14:paraId="16B82AEC" w14:textId="77777777" w:rsidR="00FB303E" w:rsidRPr="00537F18" w:rsidRDefault="00FB303E" w:rsidP="00621C18">
            <w:pPr>
              <w:pStyle w:val="ListeParagraf"/>
              <w:numPr>
                <w:ilvl w:val="0"/>
                <w:numId w:val="4"/>
              </w:numPr>
              <w:spacing w:after="0" w:line="360" w:lineRule="auto"/>
              <w:ind w:left="533" w:hanging="3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25367BE" w14:textId="77777777" w:rsidR="00FB303E" w:rsidRPr="00537F18" w:rsidRDefault="00FB303E" w:rsidP="00621C18">
            <w:pPr>
              <w:pStyle w:val="ListeParagraf"/>
              <w:numPr>
                <w:ilvl w:val="0"/>
                <w:numId w:val="4"/>
              </w:num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4BFACDB" w14:textId="77777777" w:rsidR="00FB303E" w:rsidRPr="00537F18" w:rsidRDefault="00FB303E" w:rsidP="00621C18">
            <w:pPr>
              <w:pStyle w:val="ListeParagraf"/>
              <w:numPr>
                <w:ilvl w:val="0"/>
                <w:numId w:val="4"/>
              </w:num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8571651" w14:textId="77777777" w:rsidR="00FB303E" w:rsidRPr="00537F18" w:rsidRDefault="00FB303E" w:rsidP="00621C18">
            <w:pPr>
              <w:pStyle w:val="ListeParagraf"/>
              <w:numPr>
                <w:ilvl w:val="0"/>
                <w:numId w:val="4"/>
              </w:num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FFFE337" w14:textId="77777777" w:rsidR="00FB303E" w:rsidRPr="00537F18" w:rsidRDefault="00FB303E" w:rsidP="00621C18">
            <w:pPr>
              <w:pStyle w:val="ListeParagraf"/>
              <w:numPr>
                <w:ilvl w:val="0"/>
                <w:numId w:val="4"/>
              </w:numPr>
              <w:spacing w:after="0" w:line="360" w:lineRule="auto"/>
              <w:ind w:left="533" w:hanging="3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303E" w:rsidRPr="00537F18" w14:paraId="48D5B2D7" w14:textId="77777777" w:rsidTr="00E11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9" w:type="dxa"/>
            <w:gridSpan w:val="10"/>
            <w:tcBorders>
              <w:top w:val="single" w:sz="12" w:space="0" w:color="962641"/>
              <w:left w:val="thinThickSmallGap" w:sz="18" w:space="0" w:color="962641"/>
              <w:bottom w:val="single" w:sz="12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67C3425C" w14:textId="77777777" w:rsidR="00FB303E" w:rsidRPr="00537F18" w:rsidRDefault="00FB303E" w:rsidP="00E11361">
            <w:pPr>
              <w:spacing w:after="0" w:line="360" w:lineRule="auto"/>
              <w:ind w:left="17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37F18">
              <w:rPr>
                <w:rFonts w:ascii="Times New Roman" w:hAnsi="Times New Roman" w:cs="Times New Roman"/>
                <w:sz w:val="20"/>
                <w:szCs w:val="20"/>
              </w:rPr>
              <w:t>III- HAFTALIK KONU PROGRAMI</w:t>
            </w:r>
          </w:p>
        </w:tc>
      </w:tr>
      <w:tr w:rsidR="00FB303E" w:rsidRPr="00537F18" w14:paraId="0FD1F1AC" w14:textId="77777777" w:rsidTr="00E11361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" w:type="dxa"/>
            <w:gridSpan w:val="2"/>
            <w:tcBorders>
              <w:top w:val="single" w:sz="12" w:space="0" w:color="960000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493ABFC4" w14:textId="77777777" w:rsidR="00FB303E" w:rsidRPr="00537F18" w:rsidRDefault="00FB303E" w:rsidP="00621C18">
            <w:pPr>
              <w:spacing w:after="0" w:line="360" w:lineRule="auto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37F18">
              <w:rPr>
                <w:rFonts w:ascii="Times New Roman" w:hAnsi="Times New Roman" w:cs="Times New Roman"/>
                <w:sz w:val="20"/>
                <w:szCs w:val="20"/>
              </w:rPr>
              <w:t>Hafta</w:t>
            </w:r>
          </w:p>
        </w:tc>
        <w:tc>
          <w:tcPr>
            <w:tcW w:w="7935" w:type="dxa"/>
            <w:gridSpan w:val="4"/>
            <w:tcBorders>
              <w:top w:val="single" w:sz="12" w:space="0" w:color="960000"/>
              <w:left w:val="single" w:sz="4" w:space="0" w:color="962641"/>
              <w:bottom w:val="single" w:sz="4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6DDB9DFD" w14:textId="77777777" w:rsidR="00FB303E" w:rsidRPr="00537F18" w:rsidRDefault="00FB303E" w:rsidP="00621C18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37F18">
              <w:rPr>
                <w:rFonts w:ascii="Times New Roman" w:hAnsi="Times New Roman" w:cs="Times New Roman"/>
                <w:b/>
                <w:sz w:val="20"/>
                <w:szCs w:val="20"/>
              </w:rPr>
              <w:t>Konu</w:t>
            </w:r>
          </w:p>
        </w:tc>
        <w:tc>
          <w:tcPr>
            <w:tcW w:w="1564" w:type="dxa"/>
            <w:gridSpan w:val="4"/>
            <w:tcBorders>
              <w:top w:val="single" w:sz="12" w:space="0" w:color="960000"/>
              <w:left w:val="single" w:sz="4" w:space="0" w:color="960000"/>
              <w:bottom w:val="single" w:sz="4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1D48E04F" w14:textId="77777777" w:rsidR="00FB303E" w:rsidRPr="00537F18" w:rsidRDefault="00FB303E" w:rsidP="00621C18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37F18">
              <w:rPr>
                <w:rFonts w:ascii="Times New Roman" w:hAnsi="Times New Roman" w:cs="Times New Roman"/>
                <w:b/>
                <w:sz w:val="20"/>
                <w:szCs w:val="20"/>
              </w:rPr>
              <w:t>Açıklama</w:t>
            </w:r>
          </w:p>
        </w:tc>
      </w:tr>
      <w:tr w:rsidR="00FB303E" w:rsidRPr="00537F18" w14:paraId="0A32EF50" w14:textId="77777777" w:rsidTr="00E11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" w:type="dxa"/>
            <w:gridSpan w:val="2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04310517" w14:textId="77777777" w:rsidR="00FB303E" w:rsidRPr="00537F18" w:rsidRDefault="00FB303E" w:rsidP="00621C18">
            <w:pPr>
              <w:spacing w:after="0" w:line="240" w:lineRule="auto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537F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935" w:type="dxa"/>
            <w:gridSpan w:val="4"/>
            <w:tcBorders>
              <w:top w:val="single" w:sz="4" w:space="0" w:color="960000"/>
              <w:left w:val="single" w:sz="4" w:space="0" w:color="962641"/>
              <w:bottom w:val="single" w:sz="4" w:space="0" w:color="960000"/>
              <w:right w:val="single" w:sz="4" w:space="0" w:color="960000"/>
            </w:tcBorders>
            <w:shd w:val="clear" w:color="auto" w:fill="auto"/>
          </w:tcPr>
          <w:p w14:paraId="679D0045" w14:textId="77777777" w:rsidR="00FB303E" w:rsidRPr="00537F18" w:rsidRDefault="00FB303E" w:rsidP="00621C18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b/>
                <w:sz w:val="18"/>
                <w:szCs w:val="18"/>
              </w:rPr>
              <w:t>Dersin Amacı ve Planlama:</w:t>
            </w:r>
          </w:p>
          <w:p w14:paraId="0D204AC2" w14:textId="77777777" w:rsidR="00FB303E" w:rsidRPr="00537F18" w:rsidRDefault="00FB303E" w:rsidP="00621C18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>Ders gerekçesi, içeriği, planı ve işleniş biçiminin tanıtılması, Ders kaynaklarının tanıtılması, Ders çıktılarının önemi, Ders konularıyla ilgili güncel konular.</w:t>
            </w:r>
          </w:p>
        </w:tc>
        <w:tc>
          <w:tcPr>
            <w:tcW w:w="1564" w:type="dxa"/>
            <w:gridSpan w:val="4"/>
            <w:tcBorders>
              <w:top w:val="single" w:sz="4" w:space="0" w:color="960000"/>
              <w:left w:val="single" w:sz="4" w:space="0" w:color="960000"/>
              <w:bottom w:val="single" w:sz="4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2AE0B956" w14:textId="77777777" w:rsidR="00FB303E" w:rsidRPr="00537F18" w:rsidRDefault="00FB303E" w:rsidP="00621C1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303E" w:rsidRPr="00537F18" w14:paraId="20CBD2E9" w14:textId="77777777" w:rsidTr="00E1136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" w:type="dxa"/>
            <w:gridSpan w:val="2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5F138616" w14:textId="77777777" w:rsidR="00FB303E" w:rsidRPr="00537F18" w:rsidRDefault="00FB303E" w:rsidP="00621C18">
            <w:pPr>
              <w:spacing w:after="0" w:line="240" w:lineRule="auto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537F1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935" w:type="dxa"/>
            <w:gridSpan w:val="4"/>
            <w:tcBorders>
              <w:top w:val="single" w:sz="4" w:space="0" w:color="960000"/>
              <w:left w:val="single" w:sz="4" w:space="0" w:color="962641"/>
              <w:bottom w:val="single" w:sz="4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0B0BD269" w14:textId="77777777" w:rsidR="00FB303E" w:rsidRPr="00537F18" w:rsidRDefault="00FB303E" w:rsidP="00621C18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onu Başlığı: </w:t>
            </w:r>
          </w:p>
          <w:p w14:paraId="5F93C682" w14:textId="77777777" w:rsidR="00FB303E" w:rsidRPr="00537F18" w:rsidRDefault="00FB303E" w:rsidP="00621C18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 xml:space="preserve">Alt konu başlıkları: </w:t>
            </w:r>
          </w:p>
        </w:tc>
        <w:tc>
          <w:tcPr>
            <w:tcW w:w="1564" w:type="dxa"/>
            <w:gridSpan w:val="4"/>
            <w:tcBorders>
              <w:top w:val="single" w:sz="4" w:space="0" w:color="960000"/>
              <w:left w:val="single" w:sz="4" w:space="0" w:color="960000"/>
              <w:bottom w:val="single" w:sz="4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43334431" w14:textId="77777777" w:rsidR="00FB303E" w:rsidRPr="00537F18" w:rsidRDefault="00FB303E" w:rsidP="00621C18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303E" w:rsidRPr="00537F18" w14:paraId="7C6466F7" w14:textId="77777777" w:rsidTr="00E11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" w:type="dxa"/>
            <w:gridSpan w:val="2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4666F695" w14:textId="77777777" w:rsidR="00FB303E" w:rsidRPr="00537F18" w:rsidRDefault="00FB303E" w:rsidP="00621C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F1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935" w:type="dxa"/>
            <w:gridSpan w:val="4"/>
            <w:tcBorders>
              <w:top w:val="single" w:sz="4" w:space="0" w:color="960000"/>
              <w:left w:val="single" w:sz="4" w:space="0" w:color="962641"/>
              <w:bottom w:val="single" w:sz="4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770E85F8" w14:textId="77777777" w:rsidR="00FB303E" w:rsidRPr="00537F18" w:rsidRDefault="00FB303E" w:rsidP="00621C18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onu Başlığı: </w:t>
            </w:r>
          </w:p>
          <w:p w14:paraId="0336851E" w14:textId="77777777" w:rsidR="00FB303E" w:rsidRPr="00537F18" w:rsidRDefault="00FB303E" w:rsidP="00621C18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 xml:space="preserve">Alt konu başlıkları: </w:t>
            </w:r>
          </w:p>
        </w:tc>
        <w:tc>
          <w:tcPr>
            <w:tcW w:w="1564" w:type="dxa"/>
            <w:gridSpan w:val="4"/>
            <w:tcBorders>
              <w:top w:val="single" w:sz="4" w:space="0" w:color="960000"/>
              <w:left w:val="single" w:sz="4" w:space="0" w:color="960000"/>
              <w:bottom w:val="single" w:sz="4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5D9D737D" w14:textId="77777777" w:rsidR="00FB303E" w:rsidRPr="00537F18" w:rsidRDefault="00FB303E" w:rsidP="00621C18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303E" w:rsidRPr="00537F18" w14:paraId="11860229" w14:textId="77777777" w:rsidTr="00E1136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" w:type="dxa"/>
            <w:gridSpan w:val="2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32CEF96F" w14:textId="77777777" w:rsidR="00FB303E" w:rsidRPr="00537F18" w:rsidRDefault="00FB303E" w:rsidP="00621C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F1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935" w:type="dxa"/>
            <w:gridSpan w:val="4"/>
            <w:tcBorders>
              <w:top w:val="single" w:sz="4" w:space="0" w:color="960000"/>
              <w:left w:val="single" w:sz="4" w:space="0" w:color="962641"/>
              <w:bottom w:val="single" w:sz="4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4943D9C9" w14:textId="77777777" w:rsidR="00FB303E" w:rsidRPr="00537F18" w:rsidRDefault="00FB303E" w:rsidP="00621C18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onu Başlığı: </w:t>
            </w:r>
          </w:p>
          <w:p w14:paraId="4B06D247" w14:textId="77777777" w:rsidR="00FB303E" w:rsidRPr="00537F18" w:rsidRDefault="00FB303E" w:rsidP="00621C18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 xml:space="preserve">Alt konu başlıkları: </w:t>
            </w:r>
          </w:p>
        </w:tc>
        <w:tc>
          <w:tcPr>
            <w:tcW w:w="1564" w:type="dxa"/>
            <w:gridSpan w:val="4"/>
            <w:tcBorders>
              <w:top w:val="single" w:sz="4" w:space="0" w:color="960000"/>
              <w:left w:val="single" w:sz="4" w:space="0" w:color="960000"/>
              <w:bottom w:val="single" w:sz="4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5FBDDAF6" w14:textId="77777777" w:rsidR="00FB303E" w:rsidRPr="00537F18" w:rsidRDefault="00FB303E" w:rsidP="00621C18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303E" w:rsidRPr="00537F18" w14:paraId="11A5AECA" w14:textId="77777777" w:rsidTr="00E11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" w:type="dxa"/>
            <w:gridSpan w:val="2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5D0D9CDC" w14:textId="77777777" w:rsidR="00FB303E" w:rsidRPr="00537F18" w:rsidRDefault="00FB303E" w:rsidP="00621C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F1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935" w:type="dxa"/>
            <w:gridSpan w:val="4"/>
            <w:tcBorders>
              <w:top w:val="single" w:sz="4" w:space="0" w:color="960000"/>
              <w:left w:val="single" w:sz="4" w:space="0" w:color="962641"/>
              <w:bottom w:val="single" w:sz="4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6E478613" w14:textId="77777777" w:rsidR="00FB303E" w:rsidRPr="00537F18" w:rsidRDefault="00FB303E" w:rsidP="00621C18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onu Başlığı: </w:t>
            </w:r>
          </w:p>
          <w:p w14:paraId="48EF8528" w14:textId="77777777" w:rsidR="00FB303E" w:rsidRPr="00537F18" w:rsidRDefault="00FB303E" w:rsidP="00621C18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 xml:space="preserve">Alt konu başlıkları: </w:t>
            </w:r>
          </w:p>
        </w:tc>
        <w:tc>
          <w:tcPr>
            <w:tcW w:w="1564" w:type="dxa"/>
            <w:gridSpan w:val="4"/>
            <w:tcBorders>
              <w:top w:val="single" w:sz="4" w:space="0" w:color="960000"/>
              <w:left w:val="single" w:sz="4" w:space="0" w:color="960000"/>
              <w:bottom w:val="single" w:sz="4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27D42BEB" w14:textId="77777777" w:rsidR="00FB303E" w:rsidRPr="00537F18" w:rsidRDefault="00FB303E" w:rsidP="00621C18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303E" w:rsidRPr="00537F18" w14:paraId="7C44C7C5" w14:textId="77777777" w:rsidTr="00E1136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" w:type="dxa"/>
            <w:gridSpan w:val="2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1C2F3BC0" w14:textId="77777777" w:rsidR="00FB303E" w:rsidRPr="00537F18" w:rsidRDefault="00FB303E" w:rsidP="00621C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F1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7935" w:type="dxa"/>
            <w:gridSpan w:val="4"/>
            <w:tcBorders>
              <w:top w:val="single" w:sz="4" w:space="0" w:color="960000"/>
              <w:left w:val="single" w:sz="4" w:space="0" w:color="962641"/>
              <w:bottom w:val="single" w:sz="4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5B13E959" w14:textId="77777777" w:rsidR="00FB303E" w:rsidRPr="00537F18" w:rsidRDefault="00FB303E" w:rsidP="00621C18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onu Başlığı: </w:t>
            </w:r>
          </w:p>
          <w:p w14:paraId="25EBE8CE" w14:textId="77777777" w:rsidR="00FB303E" w:rsidRPr="00537F18" w:rsidRDefault="00FB303E" w:rsidP="00621C18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 xml:space="preserve">Alt konu başlıkları: </w:t>
            </w:r>
          </w:p>
        </w:tc>
        <w:tc>
          <w:tcPr>
            <w:tcW w:w="1564" w:type="dxa"/>
            <w:gridSpan w:val="4"/>
            <w:tcBorders>
              <w:top w:val="single" w:sz="4" w:space="0" w:color="960000"/>
              <w:left w:val="single" w:sz="4" w:space="0" w:color="960000"/>
              <w:bottom w:val="single" w:sz="4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664EE8C5" w14:textId="77777777" w:rsidR="00FB303E" w:rsidRPr="00537F18" w:rsidRDefault="00FB303E" w:rsidP="00621C18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303E" w:rsidRPr="00537F18" w14:paraId="25FB422B" w14:textId="77777777" w:rsidTr="00E11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" w:type="dxa"/>
            <w:gridSpan w:val="2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75B0DA95" w14:textId="77777777" w:rsidR="00FB303E" w:rsidRPr="00537F18" w:rsidRDefault="00FB303E" w:rsidP="00621C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F1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7935" w:type="dxa"/>
            <w:gridSpan w:val="4"/>
            <w:tcBorders>
              <w:top w:val="single" w:sz="4" w:space="0" w:color="960000"/>
              <w:left w:val="single" w:sz="4" w:space="0" w:color="962641"/>
              <w:bottom w:val="single" w:sz="4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1CBE7673" w14:textId="77777777" w:rsidR="00FB303E" w:rsidRPr="00537F18" w:rsidRDefault="00FB303E" w:rsidP="00621C18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onu Başlığı: </w:t>
            </w:r>
          </w:p>
          <w:p w14:paraId="51D2D80B" w14:textId="77777777" w:rsidR="00FB303E" w:rsidRPr="00537F18" w:rsidRDefault="00FB303E" w:rsidP="00621C18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 xml:space="preserve">Alt konu başlıkları: </w:t>
            </w:r>
          </w:p>
        </w:tc>
        <w:tc>
          <w:tcPr>
            <w:tcW w:w="1564" w:type="dxa"/>
            <w:gridSpan w:val="4"/>
            <w:tcBorders>
              <w:top w:val="single" w:sz="4" w:space="0" w:color="960000"/>
              <w:left w:val="single" w:sz="4" w:space="0" w:color="960000"/>
              <w:bottom w:val="single" w:sz="4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20B6F5AA" w14:textId="77777777" w:rsidR="00FB303E" w:rsidRPr="00537F18" w:rsidRDefault="00FB303E" w:rsidP="00621C18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303E" w:rsidRPr="00537F18" w14:paraId="5FE357AA" w14:textId="77777777" w:rsidTr="00E1136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" w:type="dxa"/>
            <w:gridSpan w:val="2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33262312" w14:textId="77777777" w:rsidR="00FB303E" w:rsidRPr="00537F18" w:rsidRDefault="00FB303E" w:rsidP="00621C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F1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935" w:type="dxa"/>
            <w:gridSpan w:val="4"/>
            <w:tcBorders>
              <w:top w:val="single" w:sz="4" w:space="0" w:color="960000"/>
              <w:left w:val="single" w:sz="4" w:space="0" w:color="962641"/>
              <w:bottom w:val="single" w:sz="4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591C2CE6" w14:textId="77777777" w:rsidR="00FB303E" w:rsidRPr="00537F18" w:rsidRDefault="00FB303E" w:rsidP="00621C18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onu Başlığı: </w:t>
            </w:r>
          </w:p>
          <w:p w14:paraId="28F358B6" w14:textId="77777777" w:rsidR="00FB303E" w:rsidRPr="00537F18" w:rsidRDefault="00FB303E" w:rsidP="00621C18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 xml:space="preserve">Alt konu başlıkları: </w:t>
            </w:r>
          </w:p>
        </w:tc>
        <w:tc>
          <w:tcPr>
            <w:tcW w:w="1564" w:type="dxa"/>
            <w:gridSpan w:val="4"/>
            <w:tcBorders>
              <w:top w:val="single" w:sz="4" w:space="0" w:color="960000"/>
              <w:left w:val="single" w:sz="4" w:space="0" w:color="960000"/>
              <w:bottom w:val="single" w:sz="4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1A9EF9D6" w14:textId="77777777" w:rsidR="00FB303E" w:rsidRPr="00537F18" w:rsidRDefault="00FB303E" w:rsidP="00621C18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303E" w:rsidRPr="00537F18" w14:paraId="7086B114" w14:textId="77777777" w:rsidTr="00E11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" w:type="dxa"/>
            <w:gridSpan w:val="2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2FA6F531" w14:textId="77777777" w:rsidR="00FB303E" w:rsidRPr="00537F18" w:rsidRDefault="00FB303E" w:rsidP="00621C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F1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7935" w:type="dxa"/>
            <w:gridSpan w:val="4"/>
            <w:tcBorders>
              <w:top w:val="single" w:sz="4" w:space="0" w:color="960000"/>
              <w:left w:val="single" w:sz="4" w:space="0" w:color="962641"/>
              <w:bottom w:val="single" w:sz="4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331929E0" w14:textId="77777777" w:rsidR="00FB303E" w:rsidRPr="00537F18" w:rsidRDefault="00FB303E" w:rsidP="00621C18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onu Başlığı: </w:t>
            </w:r>
          </w:p>
          <w:p w14:paraId="67683E61" w14:textId="77777777" w:rsidR="00FB303E" w:rsidRPr="00537F18" w:rsidRDefault="00FB303E" w:rsidP="00621C18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 xml:space="preserve">Alt konu başlıkları: </w:t>
            </w:r>
          </w:p>
        </w:tc>
        <w:tc>
          <w:tcPr>
            <w:tcW w:w="1564" w:type="dxa"/>
            <w:gridSpan w:val="4"/>
            <w:tcBorders>
              <w:top w:val="single" w:sz="4" w:space="0" w:color="960000"/>
              <w:left w:val="single" w:sz="4" w:space="0" w:color="960000"/>
              <w:bottom w:val="single" w:sz="4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252DFE6F" w14:textId="77777777" w:rsidR="00FB303E" w:rsidRPr="00537F18" w:rsidRDefault="00FB303E" w:rsidP="00621C18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303E" w:rsidRPr="00537F18" w14:paraId="1D0C0185" w14:textId="77777777" w:rsidTr="00E1136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" w:type="dxa"/>
            <w:gridSpan w:val="2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7A44346A" w14:textId="77777777" w:rsidR="00FB303E" w:rsidRPr="00537F18" w:rsidRDefault="00FB303E" w:rsidP="00621C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F18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935" w:type="dxa"/>
            <w:gridSpan w:val="4"/>
            <w:tcBorders>
              <w:top w:val="single" w:sz="4" w:space="0" w:color="960000"/>
              <w:left w:val="single" w:sz="4" w:space="0" w:color="962641"/>
              <w:bottom w:val="single" w:sz="4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259BB2EE" w14:textId="77777777" w:rsidR="00FB303E" w:rsidRPr="00537F18" w:rsidRDefault="00FB303E" w:rsidP="00621C18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onu Başlığı: </w:t>
            </w:r>
          </w:p>
          <w:p w14:paraId="612C2801" w14:textId="77777777" w:rsidR="00FB303E" w:rsidRPr="00537F18" w:rsidRDefault="00FB303E" w:rsidP="00621C18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 xml:space="preserve">Alt konu başlıkları: </w:t>
            </w:r>
          </w:p>
        </w:tc>
        <w:tc>
          <w:tcPr>
            <w:tcW w:w="1564" w:type="dxa"/>
            <w:gridSpan w:val="4"/>
            <w:tcBorders>
              <w:top w:val="single" w:sz="4" w:space="0" w:color="960000"/>
              <w:left w:val="single" w:sz="4" w:space="0" w:color="960000"/>
              <w:bottom w:val="single" w:sz="4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76079C81" w14:textId="77777777" w:rsidR="00FB303E" w:rsidRPr="00537F18" w:rsidRDefault="00FB303E" w:rsidP="00621C18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303E" w:rsidRPr="00537F18" w14:paraId="55D5D6B3" w14:textId="77777777" w:rsidTr="00E11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" w:type="dxa"/>
            <w:gridSpan w:val="2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70A2FA25" w14:textId="77777777" w:rsidR="00FB303E" w:rsidRPr="00537F18" w:rsidRDefault="00FB303E" w:rsidP="00621C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F18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7935" w:type="dxa"/>
            <w:gridSpan w:val="4"/>
            <w:tcBorders>
              <w:top w:val="single" w:sz="4" w:space="0" w:color="960000"/>
              <w:left w:val="single" w:sz="4" w:space="0" w:color="962641"/>
              <w:bottom w:val="single" w:sz="4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37634B70" w14:textId="77777777" w:rsidR="00FB303E" w:rsidRPr="00537F18" w:rsidRDefault="00FB303E" w:rsidP="00621C18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onu Başlığı: </w:t>
            </w:r>
          </w:p>
          <w:p w14:paraId="7751D409" w14:textId="77777777" w:rsidR="00FB303E" w:rsidRPr="00537F18" w:rsidRDefault="00FB303E" w:rsidP="00621C18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 xml:space="preserve">Alt konu başlıkları: </w:t>
            </w:r>
          </w:p>
        </w:tc>
        <w:tc>
          <w:tcPr>
            <w:tcW w:w="1564" w:type="dxa"/>
            <w:gridSpan w:val="4"/>
            <w:tcBorders>
              <w:top w:val="single" w:sz="4" w:space="0" w:color="960000"/>
              <w:left w:val="single" w:sz="4" w:space="0" w:color="960000"/>
              <w:bottom w:val="single" w:sz="4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194060FF" w14:textId="77777777" w:rsidR="00FB303E" w:rsidRPr="00537F18" w:rsidRDefault="00FB303E" w:rsidP="00621C18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303E" w:rsidRPr="00537F18" w14:paraId="14874623" w14:textId="77777777" w:rsidTr="00E1136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" w:type="dxa"/>
            <w:gridSpan w:val="2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079A767C" w14:textId="77777777" w:rsidR="00FB303E" w:rsidRPr="00537F18" w:rsidRDefault="00FB303E" w:rsidP="00621C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F18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7935" w:type="dxa"/>
            <w:gridSpan w:val="4"/>
            <w:tcBorders>
              <w:top w:val="single" w:sz="4" w:space="0" w:color="960000"/>
              <w:left w:val="single" w:sz="4" w:space="0" w:color="962641"/>
              <w:bottom w:val="single" w:sz="4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4BC02446" w14:textId="77777777" w:rsidR="00FB303E" w:rsidRPr="00537F18" w:rsidRDefault="00FB303E" w:rsidP="00621C18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onu Başlığı: </w:t>
            </w:r>
          </w:p>
          <w:p w14:paraId="253C783C" w14:textId="77777777" w:rsidR="00FB303E" w:rsidRPr="00537F18" w:rsidRDefault="00FB303E" w:rsidP="00621C18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 xml:space="preserve">Alt konu başlıkları: </w:t>
            </w:r>
          </w:p>
        </w:tc>
        <w:tc>
          <w:tcPr>
            <w:tcW w:w="1564" w:type="dxa"/>
            <w:gridSpan w:val="4"/>
            <w:tcBorders>
              <w:top w:val="single" w:sz="4" w:space="0" w:color="960000"/>
              <w:left w:val="single" w:sz="4" w:space="0" w:color="960000"/>
              <w:bottom w:val="single" w:sz="4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1BDD515E" w14:textId="77777777" w:rsidR="00FB303E" w:rsidRPr="00537F18" w:rsidRDefault="00FB303E" w:rsidP="00621C18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303E" w:rsidRPr="00537F18" w14:paraId="761720C3" w14:textId="77777777" w:rsidTr="00E11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" w:type="dxa"/>
            <w:gridSpan w:val="2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249A6F07" w14:textId="77777777" w:rsidR="00FB303E" w:rsidRPr="00537F18" w:rsidRDefault="00FB303E" w:rsidP="00621C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F18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7935" w:type="dxa"/>
            <w:gridSpan w:val="4"/>
            <w:tcBorders>
              <w:top w:val="single" w:sz="4" w:space="0" w:color="960000"/>
              <w:left w:val="single" w:sz="4" w:space="0" w:color="962641"/>
              <w:bottom w:val="single" w:sz="4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53A22FDD" w14:textId="77777777" w:rsidR="00FB303E" w:rsidRPr="00537F18" w:rsidRDefault="00FB303E" w:rsidP="00621C18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onu Başlığı: </w:t>
            </w:r>
          </w:p>
          <w:p w14:paraId="101326B3" w14:textId="77777777" w:rsidR="00FB303E" w:rsidRPr="00537F18" w:rsidRDefault="00FB303E" w:rsidP="00621C18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 xml:space="preserve">Alt konu başlıkları: </w:t>
            </w:r>
          </w:p>
        </w:tc>
        <w:tc>
          <w:tcPr>
            <w:tcW w:w="1564" w:type="dxa"/>
            <w:gridSpan w:val="4"/>
            <w:tcBorders>
              <w:top w:val="single" w:sz="4" w:space="0" w:color="960000"/>
              <w:left w:val="single" w:sz="4" w:space="0" w:color="960000"/>
              <w:bottom w:val="single" w:sz="4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49C06CB4" w14:textId="77777777" w:rsidR="00FB303E" w:rsidRPr="00537F18" w:rsidRDefault="00FB303E" w:rsidP="00621C18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303E" w:rsidRPr="00537F18" w14:paraId="10BDF4C7" w14:textId="77777777" w:rsidTr="00E1136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" w:type="dxa"/>
            <w:gridSpan w:val="2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7050BDD7" w14:textId="77777777" w:rsidR="00FB303E" w:rsidRPr="00537F18" w:rsidRDefault="00FB303E" w:rsidP="00621C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F18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7935" w:type="dxa"/>
            <w:gridSpan w:val="4"/>
            <w:tcBorders>
              <w:top w:val="single" w:sz="4" w:space="0" w:color="960000"/>
              <w:left w:val="single" w:sz="4" w:space="0" w:color="962641"/>
              <w:bottom w:val="single" w:sz="4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648FDB9C" w14:textId="77777777" w:rsidR="00FB303E" w:rsidRPr="00537F18" w:rsidRDefault="00FB303E" w:rsidP="00621C18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onu Başlığı: </w:t>
            </w:r>
          </w:p>
          <w:p w14:paraId="7DE8EF45" w14:textId="77777777" w:rsidR="00FB303E" w:rsidRPr="00537F18" w:rsidRDefault="00FB303E" w:rsidP="00621C18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sz w:val="18"/>
                <w:szCs w:val="18"/>
              </w:rPr>
              <w:t xml:space="preserve">Alt konu başlıkları: </w:t>
            </w:r>
          </w:p>
        </w:tc>
        <w:tc>
          <w:tcPr>
            <w:tcW w:w="1564" w:type="dxa"/>
            <w:gridSpan w:val="4"/>
            <w:tcBorders>
              <w:top w:val="single" w:sz="4" w:space="0" w:color="960000"/>
              <w:left w:val="single" w:sz="4" w:space="0" w:color="960000"/>
              <w:bottom w:val="single" w:sz="4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6C303714" w14:textId="77777777" w:rsidR="00FB303E" w:rsidRPr="00537F18" w:rsidRDefault="00FB303E" w:rsidP="00621C18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B303E" w:rsidRPr="00537F18" w14:paraId="11C072D4" w14:textId="77777777" w:rsidTr="00E11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0" w:type="dxa"/>
            <w:gridSpan w:val="2"/>
            <w:tcBorders>
              <w:top w:val="single" w:sz="4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6264292B" w14:textId="77777777" w:rsidR="00FB303E" w:rsidRPr="00537F18" w:rsidRDefault="00FB303E" w:rsidP="00621C1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F18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7935" w:type="dxa"/>
            <w:gridSpan w:val="4"/>
            <w:tcBorders>
              <w:top w:val="single" w:sz="4" w:space="0" w:color="960000"/>
              <w:left w:val="single" w:sz="4" w:space="0" w:color="962641"/>
              <w:bottom w:val="single" w:sz="4" w:space="0" w:color="960000"/>
              <w:right w:val="single" w:sz="4" w:space="0" w:color="960000"/>
            </w:tcBorders>
            <w:shd w:val="clear" w:color="auto" w:fill="auto"/>
            <w:vAlign w:val="center"/>
          </w:tcPr>
          <w:p w14:paraId="378C3D46" w14:textId="77777777" w:rsidR="00FB303E" w:rsidRPr="00537F18" w:rsidRDefault="00FB303E" w:rsidP="00621C1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37F18">
              <w:rPr>
                <w:rFonts w:ascii="Times New Roman" w:hAnsi="Times New Roman" w:cs="Times New Roman"/>
                <w:b/>
                <w:sz w:val="18"/>
                <w:szCs w:val="18"/>
              </w:rPr>
              <w:t>GENEL SINAV</w:t>
            </w:r>
          </w:p>
        </w:tc>
        <w:tc>
          <w:tcPr>
            <w:tcW w:w="1564" w:type="dxa"/>
            <w:gridSpan w:val="4"/>
            <w:tcBorders>
              <w:top w:val="single" w:sz="4" w:space="0" w:color="960000"/>
              <w:left w:val="single" w:sz="4" w:space="0" w:color="960000"/>
              <w:bottom w:val="single" w:sz="4" w:space="0" w:color="960000"/>
              <w:right w:val="thickThinSmallGap" w:sz="24" w:space="0" w:color="962641"/>
            </w:tcBorders>
            <w:shd w:val="clear" w:color="auto" w:fill="auto"/>
            <w:vAlign w:val="center"/>
          </w:tcPr>
          <w:p w14:paraId="1A177A6D" w14:textId="77777777" w:rsidR="00FB303E" w:rsidRPr="00537F18" w:rsidRDefault="00FB303E" w:rsidP="00621C1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621C18" w:rsidRPr="00537F18" w14:paraId="6C0DFE2E" w14:textId="77777777" w:rsidTr="00E11361">
        <w:trPr>
          <w:trHeight w:hRule="exact" w:val="9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9" w:type="dxa"/>
            <w:gridSpan w:val="10"/>
            <w:tcBorders>
              <w:top w:val="single" w:sz="4" w:space="0" w:color="962641"/>
              <w:left w:val="thinThickSmallGap" w:sz="18" w:space="0" w:color="962641"/>
              <w:bottom w:val="thickThinSmallGap" w:sz="18" w:space="0" w:color="962641"/>
              <w:right w:val="thickThinSmallGap" w:sz="24" w:space="0" w:color="962641"/>
            </w:tcBorders>
            <w:shd w:val="clear" w:color="auto" w:fill="auto"/>
            <w:vAlign w:val="center"/>
          </w:tcPr>
          <w:p w14:paraId="1F01F095" w14:textId="77777777" w:rsidR="00621C18" w:rsidRPr="001969EF" w:rsidRDefault="00621C18" w:rsidP="00621C18">
            <w:pPr>
              <w:spacing w:after="0" w:line="240" w:lineRule="auto"/>
              <w:ind w:right="-108"/>
              <w:rPr>
                <w:rFonts w:ascii="Times New Roman" w:hAnsi="Times New Roman" w:cs="Times New Roman"/>
                <w:sz w:val="16"/>
                <w:szCs w:val="16"/>
              </w:rPr>
            </w:pPr>
            <w:r w:rsidRPr="001969EF">
              <w:rPr>
                <w:rFonts w:ascii="Times New Roman" w:hAnsi="Times New Roman" w:cs="Times New Roman"/>
                <w:sz w:val="16"/>
                <w:szCs w:val="16"/>
              </w:rPr>
              <w:t xml:space="preserve">AÇIKLAMA: </w:t>
            </w:r>
          </w:p>
          <w:p w14:paraId="28773522" w14:textId="50E9A408" w:rsidR="00D47610" w:rsidRPr="001969EF" w:rsidRDefault="00983350" w:rsidP="00621C18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     </w:t>
            </w:r>
            <w:r w:rsidR="00D47610" w:rsidRPr="001969EF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="00D47610" w:rsidRPr="001969EF">
              <w:rPr>
                <w:rFonts w:ascii="Times New Roman" w:hAnsi="Times New Roman" w:cs="Times New Roman"/>
                <w:b w:val="0"/>
                <w:sz w:val="16"/>
                <w:szCs w:val="16"/>
              </w:rPr>
              <w:t xml:space="preserve"> Form, öğretim üyesi tarafından doldurulup Mart ayının son haftasına kadar </w:t>
            </w:r>
            <w:r w:rsidR="00DA2FBC">
              <w:rPr>
                <w:rFonts w:ascii="Times New Roman" w:hAnsi="Times New Roman" w:cs="Times New Roman"/>
                <w:b w:val="0"/>
                <w:sz w:val="16"/>
                <w:szCs w:val="16"/>
              </w:rPr>
              <w:t>E</w:t>
            </w:r>
            <w:r w:rsidR="00D47610" w:rsidRPr="001969EF">
              <w:rPr>
                <w:rFonts w:ascii="Times New Roman" w:hAnsi="Times New Roman" w:cs="Times New Roman"/>
                <w:b w:val="0"/>
                <w:sz w:val="16"/>
                <w:szCs w:val="16"/>
              </w:rPr>
              <w:t>nstitüye teslim edilir.</w:t>
            </w:r>
          </w:p>
          <w:p w14:paraId="003E2B41" w14:textId="77777777" w:rsidR="00621C18" w:rsidRPr="001969EF" w:rsidRDefault="00983350" w:rsidP="00621C1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     </w:t>
            </w:r>
            <w:r w:rsidR="00D47610" w:rsidRPr="001969EF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="00D47610" w:rsidRPr="001969EF">
              <w:rPr>
                <w:rFonts w:ascii="Times New Roman" w:hAnsi="Times New Roman" w:cs="Times New Roman"/>
                <w:b w:val="0"/>
                <w:sz w:val="16"/>
                <w:szCs w:val="16"/>
              </w:rPr>
              <w:t xml:space="preserve"> </w:t>
            </w:r>
            <w:r w:rsidR="00621C18" w:rsidRPr="001969EF">
              <w:rPr>
                <w:rFonts w:ascii="Times New Roman" w:hAnsi="Times New Roman" w:cs="Times New Roman"/>
                <w:b w:val="0"/>
                <w:sz w:val="16"/>
                <w:szCs w:val="16"/>
              </w:rPr>
              <w:t xml:space="preserve">Ders içeriği ile ilgili çalışmaları bulunan ve Ana </w:t>
            </w:r>
            <w:r w:rsidR="001969EF">
              <w:rPr>
                <w:rFonts w:ascii="Times New Roman" w:hAnsi="Times New Roman" w:cs="Times New Roman"/>
                <w:b w:val="0"/>
                <w:sz w:val="16"/>
                <w:szCs w:val="16"/>
              </w:rPr>
              <w:t xml:space="preserve">Bilim/Ana Sanat Dalı </w:t>
            </w:r>
            <w:r w:rsidR="00621C18" w:rsidRPr="001969EF">
              <w:rPr>
                <w:rFonts w:ascii="Times New Roman" w:hAnsi="Times New Roman" w:cs="Times New Roman"/>
                <w:b w:val="0"/>
                <w:sz w:val="16"/>
                <w:szCs w:val="16"/>
              </w:rPr>
              <w:t>Kurulunun uygun göreceği tüm doktoralı akademisyenler bu dersi vermek üzere Enstitü tarafından görevlendirilebilir.</w:t>
            </w:r>
          </w:p>
        </w:tc>
      </w:tr>
    </w:tbl>
    <w:p w14:paraId="6FDD12EF" w14:textId="77777777" w:rsidR="00590AF9" w:rsidRPr="00537F18" w:rsidRDefault="00590AF9" w:rsidP="00621C18">
      <w:pPr>
        <w:spacing w:after="0" w:line="240" w:lineRule="auto"/>
        <w:rPr>
          <w:rFonts w:ascii="Times New Roman" w:hAnsi="Times New Roman" w:cs="Times New Roman"/>
          <w:b/>
          <w:noProof/>
        </w:rPr>
      </w:pPr>
    </w:p>
    <w:p w14:paraId="0F2C5C87" w14:textId="77777777" w:rsidR="006155C1" w:rsidRDefault="006155C1"/>
    <w:sectPr w:rsidR="006155C1" w:rsidSect="00C9390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389" w:right="567" w:bottom="454" w:left="1021" w:header="17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A2DFE" w14:textId="77777777" w:rsidR="00C93905" w:rsidRDefault="00C93905" w:rsidP="00FA12D5">
      <w:pPr>
        <w:spacing w:after="0" w:line="240" w:lineRule="auto"/>
      </w:pPr>
      <w:r>
        <w:separator/>
      </w:r>
    </w:p>
  </w:endnote>
  <w:endnote w:type="continuationSeparator" w:id="0">
    <w:p w14:paraId="517C1993" w14:textId="77777777" w:rsidR="00C93905" w:rsidRDefault="00C93905" w:rsidP="00FA1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6C4DC" w14:textId="77777777" w:rsidR="00C6497C" w:rsidRDefault="00C6497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isteTablo21"/>
      <w:tblW w:w="10314" w:type="dxa"/>
      <w:tblBorders>
        <w:top w:val="thinThickSmallGap" w:sz="12" w:space="0" w:color="962641"/>
        <w:left w:val="thinThickSmallGap" w:sz="12" w:space="0" w:color="962641"/>
        <w:bottom w:val="thickThinSmallGap" w:sz="12" w:space="0" w:color="962641"/>
        <w:right w:val="thickThinSmallGap" w:sz="12" w:space="0" w:color="962641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654"/>
      <w:gridCol w:w="3112"/>
      <w:gridCol w:w="3548"/>
    </w:tblGrid>
    <w:tr w:rsidR="00FA12D5" w:rsidRPr="00246F27" w14:paraId="7F68082E" w14:textId="77777777" w:rsidTr="00FA12D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68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654" w:type="dxa"/>
          <w:shd w:val="clear" w:color="auto" w:fill="FFFFFF" w:themeFill="background1"/>
          <w:vAlign w:val="center"/>
        </w:tcPr>
        <w:p w14:paraId="14B897DF" w14:textId="50B9BC03" w:rsidR="00FA12D5" w:rsidRDefault="00FA12D5" w:rsidP="00C6497C">
          <w:pPr>
            <w:spacing w:after="60" w:line="240" w:lineRule="auto"/>
            <w:jc w:val="center"/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</w:pP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Os</w:t>
          </w:r>
          <w:r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maniye Korkut Ata Üniversite</w:t>
          </w:r>
          <w:r w:rsidR="00C6497C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 xml:space="preserve">si Lisansüstü Eğitim </w:t>
          </w:r>
          <w:r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Enstitüsü</w:t>
          </w:r>
        </w:p>
        <w:p w14:paraId="08A7021C" w14:textId="77777777" w:rsidR="00FA12D5" w:rsidRPr="003E5928" w:rsidRDefault="00FA12D5" w:rsidP="00D83D82">
          <w:pPr>
            <w:spacing w:after="60" w:line="240" w:lineRule="auto"/>
            <w:jc w:val="center"/>
            <w:rPr>
              <w:rFonts w:ascii="Times New Roman" w:hAnsi="Times New Roman" w:cs="Times New Roman"/>
              <w:color w:val="800000"/>
              <w:spacing w:val="6"/>
              <w:sz w:val="16"/>
              <w:szCs w:val="16"/>
            </w:rPr>
          </w:pPr>
          <w:r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 xml:space="preserve">80000 Osmaniye / </w:t>
          </w: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TÜRKİYE</w:t>
          </w:r>
        </w:p>
      </w:tc>
      <w:tc>
        <w:tcPr>
          <w:tcW w:w="3112" w:type="dxa"/>
          <w:shd w:val="clear" w:color="auto" w:fill="FFFFFF" w:themeFill="background1"/>
          <w:vAlign w:val="bottom"/>
        </w:tcPr>
        <w:p w14:paraId="0A089337" w14:textId="54B1A9C1" w:rsidR="00FA12D5" w:rsidRPr="003E5928" w:rsidRDefault="00000000" w:rsidP="00D83D82">
          <w:pPr>
            <w:spacing w:after="60"/>
            <w:ind w:right="181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b w:val="0"/>
              <w:bCs w:val="0"/>
              <w:color w:val="800000"/>
              <w:spacing w:val="20"/>
              <w:sz w:val="14"/>
              <w:szCs w:val="14"/>
            </w:rPr>
          </w:pPr>
          <w:hyperlink r:id="rId1" w:history="1">
            <w:r w:rsidR="00C6497C" w:rsidRPr="00FF347D">
              <w:rPr>
                <w:rStyle w:val="Kpr"/>
                <w:rFonts w:ascii="Times New Roman" w:hAnsi="Times New Roman" w:cs="Times New Roman"/>
                <w:spacing w:val="20"/>
                <w:sz w:val="14"/>
                <w:szCs w:val="14"/>
              </w:rPr>
              <w:t>http://osmaniye.edu.tr/lisansustu</w:t>
            </w:r>
          </w:hyperlink>
          <w:r w:rsidR="00C6497C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 xml:space="preserve"> </w:t>
          </w:r>
        </w:p>
      </w:tc>
      <w:tc>
        <w:tcPr>
          <w:tcW w:w="3548" w:type="dxa"/>
          <w:shd w:val="clear" w:color="auto" w:fill="FFFFFF" w:themeFill="background1"/>
          <w:vAlign w:val="center"/>
        </w:tcPr>
        <w:p w14:paraId="06044A73" w14:textId="48967E5C" w:rsidR="00FA12D5" w:rsidRPr="003E5928" w:rsidRDefault="00FA12D5" w:rsidP="00D83D82">
          <w:pPr>
            <w:spacing w:after="60"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</w:pP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Tel</w:t>
          </w:r>
          <w:r w:rsidRPr="003E5928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: +90 328 827 10 00</w:t>
          </w:r>
          <w:r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/4107-4</w:t>
          </w:r>
          <w:r w:rsidR="00C6497C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006</w:t>
          </w:r>
        </w:p>
        <w:p w14:paraId="6DA8CA5B" w14:textId="37F6F552" w:rsidR="00FA12D5" w:rsidRPr="003E5928" w:rsidRDefault="00FA12D5" w:rsidP="00D83D82">
          <w:pPr>
            <w:spacing w:after="60"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color w:val="800000"/>
              <w:spacing w:val="20"/>
              <w:sz w:val="18"/>
              <w:szCs w:val="18"/>
            </w:rPr>
          </w:pPr>
          <w:r w:rsidRPr="003E5928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E-</w:t>
          </w: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Posta</w:t>
          </w:r>
          <w:r w:rsidRPr="003E5928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 xml:space="preserve">: </w:t>
          </w:r>
          <w:hyperlink r:id="rId2" w:history="1">
            <w:r w:rsidR="00C6497C" w:rsidRPr="00FF347D">
              <w:rPr>
                <w:rStyle w:val="Kpr"/>
                <w:rFonts w:ascii="Times New Roman" w:hAnsi="Times New Roman" w:cs="Times New Roman"/>
                <w:spacing w:val="20"/>
                <w:sz w:val="14"/>
                <w:szCs w:val="14"/>
              </w:rPr>
              <w:t>lisansustu@osmaniye.edu.tr</w:t>
            </w:r>
          </w:hyperlink>
          <w:r w:rsidR="00C6497C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 xml:space="preserve"> </w:t>
          </w:r>
        </w:p>
      </w:tc>
    </w:tr>
  </w:tbl>
  <w:p w14:paraId="550EC81E" w14:textId="77777777" w:rsidR="00FA12D5" w:rsidRDefault="00FA12D5" w:rsidP="00C749C3">
    <w:pPr>
      <w:pStyle w:val="AltBilgi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50172" w14:textId="77777777" w:rsidR="00C6497C" w:rsidRDefault="00C6497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30D0C" w14:textId="77777777" w:rsidR="00C93905" w:rsidRDefault="00C93905" w:rsidP="00FA12D5">
      <w:pPr>
        <w:spacing w:after="0" w:line="240" w:lineRule="auto"/>
      </w:pPr>
      <w:r>
        <w:separator/>
      </w:r>
    </w:p>
  </w:footnote>
  <w:footnote w:type="continuationSeparator" w:id="0">
    <w:p w14:paraId="4C751004" w14:textId="77777777" w:rsidR="00C93905" w:rsidRDefault="00C93905" w:rsidP="00FA12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81E9F" w14:textId="77777777" w:rsidR="00C6497C" w:rsidRDefault="00C6497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ADE59" w14:textId="77777777" w:rsidR="00FA12D5" w:rsidRPr="00B00A1E" w:rsidRDefault="005749EE" w:rsidP="00FA12D5">
    <w:pPr>
      <w:pStyle w:val="stBilgi"/>
      <w:jc w:val="center"/>
      <w:rPr>
        <w:rFonts w:ascii="Times New Roman" w:hAnsi="Times New Roman" w:cs="Times New Roman"/>
        <w:b/>
        <w:bCs/>
      </w:rPr>
    </w:pPr>
    <w:r w:rsidRPr="00B00A1E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79E6916" wp14:editId="63323866">
              <wp:simplePos x="0" y="0"/>
              <wp:positionH relativeFrom="margin">
                <wp:align>right</wp:align>
              </wp:positionH>
              <wp:positionV relativeFrom="paragraph">
                <wp:posOffset>106680</wp:posOffset>
              </wp:positionV>
              <wp:extent cx="929003" cy="604800"/>
              <wp:effectExtent l="0" t="0" r="24130" b="24130"/>
              <wp:wrapNone/>
              <wp:docPr id="8" name="Tek Köşesi Kesik Dikdörtgen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8370" cy="604800"/>
                      </a:xfrm>
                      <a:prstGeom prst="snip1Rect">
                        <a:avLst>
                          <a:gd name="adj" fmla="val 28240"/>
                        </a:avLst>
                      </a:prstGeom>
                      <a:ln w="6350" cmpd="sng">
                        <a:solidFill>
                          <a:srgbClr val="8A0000"/>
                        </a:solidFill>
                        <a:prstDash val="solid"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D907E2" w14:textId="77777777" w:rsidR="00FA12D5" w:rsidRPr="00CB767F" w:rsidRDefault="00FA12D5" w:rsidP="00FA12D5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eastAsia="Calibri"/>
                              <w:b/>
                              <w:bCs/>
                              <w:sz w:val="18"/>
                              <w:szCs w:val="18"/>
                            </w:rPr>
                            <w:t xml:space="preserve">  </w:t>
                          </w:r>
                          <w:r w:rsidR="00983350">
                            <w:rPr>
                              <w:rFonts w:eastAsia="Calibri"/>
                              <w:b/>
                              <w:bCs/>
                              <w:sz w:val="18"/>
                              <w:szCs w:val="18"/>
                            </w:rPr>
                            <w:t xml:space="preserve">FORM </w:t>
                          </w:r>
                          <w:r w:rsidR="00606F1C">
                            <w:rPr>
                              <w:rFonts w:eastAsia="Calibri"/>
                              <w:b/>
                              <w:bCs/>
                              <w:sz w:val="18"/>
                              <w:szCs w:val="18"/>
                            </w:rPr>
                            <w:t>7</w:t>
                          </w:r>
                        </w:p>
                      </w:txbxContent>
                    </wps:txbx>
                    <wps:bodyPr rot="0" spcFirstLastPara="0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79E6916" id="Tek Köşesi Kesik Dikdörtgen 8" o:spid="_x0000_s1026" style="position:absolute;left:0;text-align:left;margin-left:21.95pt;margin-top:8.4pt;width:73.15pt;height:47.6pt;z-index:251660288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coordsize="928370,6048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" adj="-11796480,,5400" path="m,l757574,,928370,170796r,434004l,604800,,xe" fillcolor="white [3201]" strokecolor="#8a0000" strokeweight=".5pt">
              <v:stroke joinstyle="miter"/>
              <v:formulas/>
              <v:path arrowok="t" o:connecttype="custom" o:connectlocs="0,0;757574,0;928370,170796;928370,604800;0,604800;0,0" o:connectangles="0,0,0,0,0,0" textboxrect="0,0,928370,604800"/>
              <v:textbox inset="0,0,0,0">
                <w:txbxContent>
                  <w:p w14:paraId="0ED907E2" w14:textId="77777777" w:rsidR="00FA12D5" w:rsidRPr="00CB767F" w:rsidRDefault="00FA12D5" w:rsidP="00FA12D5">
                    <w:pPr>
                      <w:pStyle w:val="NormalWeb"/>
                      <w:spacing w:before="0" w:beforeAutospacing="0" w:after="0" w:afterAutospacing="0" w:line="276" w:lineRule="auto"/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rFonts w:eastAsia="Calibri"/>
                        <w:b/>
                        <w:bCs/>
                        <w:sz w:val="18"/>
                        <w:szCs w:val="18"/>
                      </w:rPr>
                      <w:t xml:space="preserve">  </w:t>
                    </w:r>
                    <w:r w:rsidR="00983350">
                      <w:rPr>
                        <w:rFonts w:eastAsia="Calibri"/>
                        <w:b/>
                        <w:bCs/>
                        <w:sz w:val="18"/>
                        <w:szCs w:val="18"/>
                      </w:rPr>
                      <w:t xml:space="preserve">FORM </w:t>
                    </w:r>
                    <w:r w:rsidR="00606F1C">
                      <w:rPr>
                        <w:rFonts w:eastAsia="Calibri"/>
                        <w:b/>
                        <w:bCs/>
                        <w:sz w:val="18"/>
                        <w:szCs w:val="18"/>
                      </w:rPr>
                      <w:t>7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FA12D5" w:rsidRPr="00B00A1E"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18AA7EDE" wp14:editId="5FD1CE02">
          <wp:simplePos x="0" y="0"/>
          <wp:positionH relativeFrom="margin">
            <wp:align>left</wp:align>
          </wp:positionH>
          <wp:positionV relativeFrom="paragraph">
            <wp:posOffset>14605</wp:posOffset>
          </wp:positionV>
          <wp:extent cx="819150" cy="771525"/>
          <wp:effectExtent l="0" t="0" r="0" b="9525"/>
          <wp:wrapNone/>
          <wp:docPr id="1" name="Resim 1" descr="C:\Users\Asus\Desktop\SBE_DR_FORMLAR\indir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esim 5" descr="C:\Users\Asus\Desktop\SBE_DR_FORMLAR\indi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A12D5" w:rsidRPr="00B00A1E">
      <w:rPr>
        <w:rFonts w:ascii="Times New Roman" w:hAnsi="Times New Roman" w:cs="Times New Roman"/>
        <w:b/>
        <w:bCs/>
      </w:rPr>
      <w:t xml:space="preserve">T.C. </w:t>
    </w:r>
  </w:p>
  <w:p w14:paraId="5470B175" w14:textId="77777777" w:rsidR="00FA12D5" w:rsidRPr="00B00A1E" w:rsidRDefault="00FA12D5" w:rsidP="00FA12D5">
    <w:pPr>
      <w:pStyle w:val="stBilgi"/>
      <w:jc w:val="center"/>
      <w:rPr>
        <w:rFonts w:ascii="Times New Roman" w:hAnsi="Times New Roman" w:cs="Times New Roman"/>
        <w:b/>
        <w:bCs/>
      </w:rPr>
    </w:pPr>
    <w:r w:rsidRPr="00B00A1E">
      <w:rPr>
        <w:rFonts w:ascii="Times New Roman" w:hAnsi="Times New Roman" w:cs="Times New Roman"/>
        <w:b/>
        <w:bCs/>
      </w:rPr>
      <w:t>OSMANİYE KORKUT ATA ÜNİVERSİTESİ</w:t>
    </w:r>
  </w:p>
  <w:p w14:paraId="0254A708" w14:textId="5113FED7" w:rsidR="00FA12D5" w:rsidRPr="00B00A1E" w:rsidRDefault="00C6497C" w:rsidP="00FA12D5">
    <w:pPr>
      <w:pStyle w:val="stBilgi"/>
      <w:jc w:val="center"/>
      <w:rPr>
        <w:rFonts w:ascii="Times New Roman" w:hAnsi="Times New Roman" w:cs="Times New Roman"/>
        <w:b/>
        <w:bCs/>
      </w:rPr>
    </w:pPr>
    <w:r>
      <w:rPr>
        <w:rFonts w:ascii="Times New Roman" w:hAnsi="Times New Roman" w:cs="Times New Roman"/>
        <w:b/>
        <w:bCs/>
      </w:rPr>
      <w:t xml:space="preserve">LİSANSÜSTÜ EĞİTİM </w:t>
    </w:r>
    <w:r w:rsidR="00FA12D5" w:rsidRPr="00B00A1E">
      <w:rPr>
        <w:rFonts w:ascii="Times New Roman" w:hAnsi="Times New Roman" w:cs="Times New Roman"/>
        <w:b/>
        <w:bCs/>
      </w:rPr>
      <w:t>ENSTİTÜSÜ</w:t>
    </w:r>
  </w:p>
  <w:p w14:paraId="04988300" w14:textId="77777777" w:rsidR="00FA12D5" w:rsidRPr="00B00A1E" w:rsidRDefault="00FA12D5" w:rsidP="00FA12D5">
    <w:pPr>
      <w:pStyle w:val="stBilgi"/>
      <w:jc w:val="center"/>
      <w:rPr>
        <w:rFonts w:ascii="Times New Roman" w:hAnsi="Times New Roman" w:cs="Times New Roman"/>
        <w:b/>
        <w:bCs/>
      </w:rPr>
    </w:pPr>
    <w:r>
      <w:rPr>
        <w:rFonts w:ascii="Times New Roman" w:hAnsi="Times New Roman" w:cs="Times New Roman"/>
        <w:b/>
        <w:bCs/>
      </w:rPr>
      <w:t>DERS ÖNERİ</w:t>
    </w:r>
    <w:r w:rsidRPr="00B00A1E">
      <w:rPr>
        <w:rFonts w:ascii="Times New Roman" w:hAnsi="Times New Roman" w:cs="Times New Roman"/>
        <w:b/>
        <w:bCs/>
      </w:rPr>
      <w:t xml:space="preserve"> FORMU</w:t>
    </w:r>
    <w:r>
      <w:rPr>
        <w:rFonts w:ascii="Times New Roman" w:hAnsi="Times New Roman" w:cs="Times New Roman"/>
        <w:b/>
        <w:bCs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DF983" w14:textId="77777777" w:rsidR="00C6497C" w:rsidRDefault="00C6497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37AE2"/>
    <w:multiLevelType w:val="hybridMultilevel"/>
    <w:tmpl w:val="9AC4E84A"/>
    <w:lvl w:ilvl="0" w:tplc="05469E04">
      <w:start w:val="1"/>
      <w:numFmt w:val="decimal"/>
      <w:lvlText w:val="%1."/>
      <w:lvlJc w:val="left"/>
      <w:pPr>
        <w:ind w:left="535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55" w:hanging="360"/>
      </w:pPr>
    </w:lvl>
    <w:lvl w:ilvl="2" w:tplc="0409001B" w:tentative="1">
      <w:start w:val="1"/>
      <w:numFmt w:val="lowerRoman"/>
      <w:lvlText w:val="%3."/>
      <w:lvlJc w:val="right"/>
      <w:pPr>
        <w:ind w:left="1975" w:hanging="180"/>
      </w:pPr>
    </w:lvl>
    <w:lvl w:ilvl="3" w:tplc="0409000F" w:tentative="1">
      <w:start w:val="1"/>
      <w:numFmt w:val="decimal"/>
      <w:lvlText w:val="%4."/>
      <w:lvlJc w:val="left"/>
      <w:pPr>
        <w:ind w:left="2695" w:hanging="360"/>
      </w:pPr>
    </w:lvl>
    <w:lvl w:ilvl="4" w:tplc="04090019" w:tentative="1">
      <w:start w:val="1"/>
      <w:numFmt w:val="lowerLetter"/>
      <w:lvlText w:val="%5."/>
      <w:lvlJc w:val="left"/>
      <w:pPr>
        <w:ind w:left="3415" w:hanging="360"/>
      </w:pPr>
    </w:lvl>
    <w:lvl w:ilvl="5" w:tplc="0409001B" w:tentative="1">
      <w:start w:val="1"/>
      <w:numFmt w:val="lowerRoman"/>
      <w:lvlText w:val="%6."/>
      <w:lvlJc w:val="right"/>
      <w:pPr>
        <w:ind w:left="4135" w:hanging="180"/>
      </w:pPr>
    </w:lvl>
    <w:lvl w:ilvl="6" w:tplc="0409000F" w:tentative="1">
      <w:start w:val="1"/>
      <w:numFmt w:val="decimal"/>
      <w:lvlText w:val="%7."/>
      <w:lvlJc w:val="left"/>
      <w:pPr>
        <w:ind w:left="4855" w:hanging="360"/>
      </w:pPr>
    </w:lvl>
    <w:lvl w:ilvl="7" w:tplc="04090019" w:tentative="1">
      <w:start w:val="1"/>
      <w:numFmt w:val="lowerLetter"/>
      <w:lvlText w:val="%8."/>
      <w:lvlJc w:val="left"/>
      <w:pPr>
        <w:ind w:left="5575" w:hanging="360"/>
      </w:pPr>
    </w:lvl>
    <w:lvl w:ilvl="8" w:tplc="0409001B" w:tentative="1">
      <w:start w:val="1"/>
      <w:numFmt w:val="lowerRoman"/>
      <w:lvlText w:val="%9."/>
      <w:lvlJc w:val="right"/>
      <w:pPr>
        <w:ind w:left="6295" w:hanging="180"/>
      </w:pPr>
    </w:lvl>
  </w:abstractNum>
  <w:abstractNum w:abstractNumId="1" w15:restartNumberingAfterBreak="0">
    <w:nsid w:val="1A486285"/>
    <w:multiLevelType w:val="hybridMultilevel"/>
    <w:tmpl w:val="9AC4E84A"/>
    <w:lvl w:ilvl="0" w:tplc="05469E04">
      <w:start w:val="1"/>
      <w:numFmt w:val="decimal"/>
      <w:lvlText w:val="%1."/>
      <w:lvlJc w:val="left"/>
      <w:pPr>
        <w:ind w:left="535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55" w:hanging="360"/>
      </w:pPr>
    </w:lvl>
    <w:lvl w:ilvl="2" w:tplc="0409001B" w:tentative="1">
      <w:start w:val="1"/>
      <w:numFmt w:val="lowerRoman"/>
      <w:lvlText w:val="%3."/>
      <w:lvlJc w:val="right"/>
      <w:pPr>
        <w:ind w:left="1975" w:hanging="180"/>
      </w:pPr>
    </w:lvl>
    <w:lvl w:ilvl="3" w:tplc="0409000F" w:tentative="1">
      <w:start w:val="1"/>
      <w:numFmt w:val="decimal"/>
      <w:lvlText w:val="%4."/>
      <w:lvlJc w:val="left"/>
      <w:pPr>
        <w:ind w:left="2695" w:hanging="360"/>
      </w:pPr>
    </w:lvl>
    <w:lvl w:ilvl="4" w:tplc="04090019" w:tentative="1">
      <w:start w:val="1"/>
      <w:numFmt w:val="lowerLetter"/>
      <w:lvlText w:val="%5."/>
      <w:lvlJc w:val="left"/>
      <w:pPr>
        <w:ind w:left="3415" w:hanging="360"/>
      </w:pPr>
    </w:lvl>
    <w:lvl w:ilvl="5" w:tplc="0409001B" w:tentative="1">
      <w:start w:val="1"/>
      <w:numFmt w:val="lowerRoman"/>
      <w:lvlText w:val="%6."/>
      <w:lvlJc w:val="right"/>
      <w:pPr>
        <w:ind w:left="4135" w:hanging="180"/>
      </w:pPr>
    </w:lvl>
    <w:lvl w:ilvl="6" w:tplc="0409000F" w:tentative="1">
      <w:start w:val="1"/>
      <w:numFmt w:val="decimal"/>
      <w:lvlText w:val="%7."/>
      <w:lvlJc w:val="left"/>
      <w:pPr>
        <w:ind w:left="4855" w:hanging="360"/>
      </w:pPr>
    </w:lvl>
    <w:lvl w:ilvl="7" w:tplc="04090019" w:tentative="1">
      <w:start w:val="1"/>
      <w:numFmt w:val="lowerLetter"/>
      <w:lvlText w:val="%8."/>
      <w:lvlJc w:val="left"/>
      <w:pPr>
        <w:ind w:left="5575" w:hanging="360"/>
      </w:pPr>
    </w:lvl>
    <w:lvl w:ilvl="8" w:tplc="0409001B" w:tentative="1">
      <w:start w:val="1"/>
      <w:numFmt w:val="lowerRoman"/>
      <w:lvlText w:val="%9."/>
      <w:lvlJc w:val="right"/>
      <w:pPr>
        <w:ind w:left="6295" w:hanging="180"/>
      </w:pPr>
    </w:lvl>
  </w:abstractNum>
  <w:abstractNum w:abstractNumId="2" w15:restartNumberingAfterBreak="0">
    <w:nsid w:val="49F57BC8"/>
    <w:multiLevelType w:val="hybridMultilevel"/>
    <w:tmpl w:val="9AC4E84A"/>
    <w:lvl w:ilvl="0" w:tplc="05469E04">
      <w:start w:val="1"/>
      <w:numFmt w:val="decimal"/>
      <w:lvlText w:val="%1."/>
      <w:lvlJc w:val="left"/>
      <w:pPr>
        <w:ind w:left="535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55" w:hanging="360"/>
      </w:pPr>
    </w:lvl>
    <w:lvl w:ilvl="2" w:tplc="0409001B" w:tentative="1">
      <w:start w:val="1"/>
      <w:numFmt w:val="lowerRoman"/>
      <w:lvlText w:val="%3."/>
      <w:lvlJc w:val="right"/>
      <w:pPr>
        <w:ind w:left="1975" w:hanging="180"/>
      </w:pPr>
    </w:lvl>
    <w:lvl w:ilvl="3" w:tplc="0409000F" w:tentative="1">
      <w:start w:val="1"/>
      <w:numFmt w:val="decimal"/>
      <w:lvlText w:val="%4."/>
      <w:lvlJc w:val="left"/>
      <w:pPr>
        <w:ind w:left="2695" w:hanging="360"/>
      </w:pPr>
    </w:lvl>
    <w:lvl w:ilvl="4" w:tplc="04090019" w:tentative="1">
      <w:start w:val="1"/>
      <w:numFmt w:val="lowerLetter"/>
      <w:lvlText w:val="%5."/>
      <w:lvlJc w:val="left"/>
      <w:pPr>
        <w:ind w:left="3415" w:hanging="360"/>
      </w:pPr>
    </w:lvl>
    <w:lvl w:ilvl="5" w:tplc="0409001B" w:tentative="1">
      <w:start w:val="1"/>
      <w:numFmt w:val="lowerRoman"/>
      <w:lvlText w:val="%6."/>
      <w:lvlJc w:val="right"/>
      <w:pPr>
        <w:ind w:left="4135" w:hanging="180"/>
      </w:pPr>
    </w:lvl>
    <w:lvl w:ilvl="6" w:tplc="0409000F" w:tentative="1">
      <w:start w:val="1"/>
      <w:numFmt w:val="decimal"/>
      <w:lvlText w:val="%7."/>
      <w:lvlJc w:val="left"/>
      <w:pPr>
        <w:ind w:left="4855" w:hanging="360"/>
      </w:pPr>
    </w:lvl>
    <w:lvl w:ilvl="7" w:tplc="04090019" w:tentative="1">
      <w:start w:val="1"/>
      <w:numFmt w:val="lowerLetter"/>
      <w:lvlText w:val="%8."/>
      <w:lvlJc w:val="left"/>
      <w:pPr>
        <w:ind w:left="5575" w:hanging="360"/>
      </w:pPr>
    </w:lvl>
    <w:lvl w:ilvl="8" w:tplc="0409001B" w:tentative="1">
      <w:start w:val="1"/>
      <w:numFmt w:val="lowerRoman"/>
      <w:lvlText w:val="%9."/>
      <w:lvlJc w:val="right"/>
      <w:pPr>
        <w:ind w:left="6295" w:hanging="180"/>
      </w:pPr>
    </w:lvl>
  </w:abstractNum>
  <w:abstractNum w:abstractNumId="3" w15:restartNumberingAfterBreak="0">
    <w:nsid w:val="6EC71BDD"/>
    <w:multiLevelType w:val="hybridMultilevel"/>
    <w:tmpl w:val="4EBE41C6"/>
    <w:lvl w:ilvl="0" w:tplc="3CE0C172">
      <w:start w:val="1"/>
      <w:numFmt w:val="decimal"/>
      <w:lvlText w:val="%1."/>
      <w:lvlJc w:val="left"/>
      <w:pPr>
        <w:ind w:left="535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1519231">
    <w:abstractNumId w:val="2"/>
  </w:num>
  <w:num w:numId="2" w16cid:durableId="624702976">
    <w:abstractNumId w:val="3"/>
  </w:num>
  <w:num w:numId="3" w16cid:durableId="1342395082">
    <w:abstractNumId w:val="0"/>
  </w:num>
  <w:num w:numId="4" w16cid:durableId="15050533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N7Y0tDAwMjG0MLRQ0lEKTi0uzszPAykwrAUAOCeKECwAAAA="/>
  </w:docVars>
  <w:rsids>
    <w:rsidRoot w:val="00590AF9"/>
    <w:rsid w:val="00054FEE"/>
    <w:rsid w:val="001969EF"/>
    <w:rsid w:val="003A345F"/>
    <w:rsid w:val="005329D6"/>
    <w:rsid w:val="005749EE"/>
    <w:rsid w:val="00590AF9"/>
    <w:rsid w:val="00606F1C"/>
    <w:rsid w:val="006155C1"/>
    <w:rsid w:val="00621C18"/>
    <w:rsid w:val="00686315"/>
    <w:rsid w:val="0075388E"/>
    <w:rsid w:val="007857EE"/>
    <w:rsid w:val="007D4347"/>
    <w:rsid w:val="007F3F2B"/>
    <w:rsid w:val="00983350"/>
    <w:rsid w:val="00C6497C"/>
    <w:rsid w:val="00C749C3"/>
    <w:rsid w:val="00C93905"/>
    <w:rsid w:val="00D04D78"/>
    <w:rsid w:val="00D47610"/>
    <w:rsid w:val="00DA2FBC"/>
    <w:rsid w:val="00E11361"/>
    <w:rsid w:val="00E83E89"/>
    <w:rsid w:val="00E905A7"/>
    <w:rsid w:val="00EA1BB9"/>
    <w:rsid w:val="00F60E52"/>
    <w:rsid w:val="00F77B70"/>
    <w:rsid w:val="00F862A0"/>
    <w:rsid w:val="00FA12D5"/>
    <w:rsid w:val="00FB3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897E0CB"/>
  <w15:docId w15:val="{ABF67905-53B8-4455-9921-C28E04051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0AF9"/>
    <w:pPr>
      <w:spacing w:after="200" w:line="276" w:lineRule="auto"/>
    </w:pPr>
    <w:rPr>
      <w:rFonts w:eastAsiaTheme="minorEastAsia"/>
      <w:lang w:eastAsia="tr-TR"/>
    </w:rPr>
  </w:style>
  <w:style w:type="paragraph" w:styleId="Balk1">
    <w:name w:val="heading 1"/>
    <w:basedOn w:val="Normal"/>
    <w:next w:val="Normal"/>
    <w:link w:val="Balk1Char"/>
    <w:qFormat/>
    <w:rsid w:val="00590AF9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590AF9"/>
    <w:rPr>
      <w:rFonts w:ascii="Times New Roman" w:eastAsia="Times New Roman" w:hAnsi="Times New Roman" w:cs="Times New Roman"/>
      <w:sz w:val="24"/>
      <w:szCs w:val="20"/>
      <w:lang w:eastAsia="tr-TR"/>
    </w:rPr>
  </w:style>
  <w:style w:type="paragraph" w:styleId="NormalWeb">
    <w:name w:val="Normal (Web)"/>
    <w:basedOn w:val="Normal"/>
    <w:uiPriority w:val="99"/>
    <w:unhideWhenUsed/>
    <w:rsid w:val="00590AF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customStyle="1" w:styleId="ListeTablo21">
    <w:name w:val="Liste Tablo 21"/>
    <w:basedOn w:val="NormalTablo"/>
    <w:uiPriority w:val="47"/>
    <w:rsid w:val="00590AF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eParagraf">
    <w:name w:val="List Paragraph"/>
    <w:basedOn w:val="Normal"/>
    <w:uiPriority w:val="34"/>
    <w:qFormat/>
    <w:rsid w:val="00590AF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538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5388E"/>
    <w:rPr>
      <w:rFonts w:ascii="Tahoma" w:eastAsiaTheme="minorEastAsia" w:hAnsi="Tahoma" w:cs="Tahoma"/>
      <w:sz w:val="16"/>
      <w:szCs w:val="16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FA12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A12D5"/>
    <w:rPr>
      <w:rFonts w:eastAsiaTheme="minorEastAsia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FA12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A12D5"/>
    <w:rPr>
      <w:rFonts w:eastAsiaTheme="minorEastAsia"/>
      <w:lang w:eastAsia="tr-TR"/>
    </w:rPr>
  </w:style>
  <w:style w:type="character" w:styleId="Kpr">
    <w:name w:val="Hyperlink"/>
    <w:basedOn w:val="VarsaylanParagrafYazTipi"/>
    <w:uiPriority w:val="99"/>
    <w:unhideWhenUsed/>
    <w:rsid w:val="00C6497C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649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lisansustu@osmaniye.edu.tr" TargetMode="External"/><Relationship Id="rId1" Type="http://schemas.openxmlformats.org/officeDocument/2006/relationships/hyperlink" Target="http://osmaniye.edu.tr/lisansust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C85075-6683-4077-A7AA-B04464E74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Durmuş Yarımpabuç</cp:lastModifiedBy>
  <cp:revision>3</cp:revision>
  <dcterms:created xsi:type="dcterms:W3CDTF">2024-01-24T12:46:00Z</dcterms:created>
  <dcterms:modified xsi:type="dcterms:W3CDTF">2024-01-31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60905c2b13c425213dfaeafd9e30c3dd7eb2b4f02c542a9cb8f8c2469e5d3c</vt:lpwstr>
  </property>
</Properties>
</file>